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A82B7" w14:textId="153B63C7" w:rsidR="00B84D61" w:rsidRDefault="00B84D61" w:rsidP="00B84D61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eastAsia="SimSun" w:hAnsi="Arial" w:cs="Arial"/>
          <w:bCs w:val="0"/>
          <w:kern w:val="1"/>
          <w:sz w:val="36"/>
          <w:szCs w:val="24"/>
          <w:lang w:eastAsia="hi-IN" w:bidi="hi-IN"/>
        </w:rPr>
      </w:pPr>
      <w:r>
        <w:rPr>
          <w:rFonts w:ascii="Arial" w:eastAsia="SimSun" w:hAnsi="Arial" w:cs="Arial"/>
          <w:bCs w:val="0"/>
          <w:kern w:val="1"/>
          <w:sz w:val="36"/>
          <w:szCs w:val="24"/>
          <w:lang w:eastAsia="hi-IN" w:bidi="hi-IN"/>
        </w:rPr>
        <w:t>Závěrečná esej</w:t>
      </w:r>
    </w:p>
    <w:p w14:paraId="150569C5" w14:textId="77777777" w:rsidR="00B84D61" w:rsidRPr="0031736C" w:rsidRDefault="00B84D61" w:rsidP="00B84D61">
      <w:pPr>
        <w:rPr>
          <w:rFonts w:eastAsia="SimSun"/>
          <w:lang w:val="cs-CZ" w:eastAsia="hi-IN" w:bidi="hi-IN"/>
        </w:rPr>
      </w:pPr>
    </w:p>
    <w:p w14:paraId="21B51A34" w14:textId="0B82ED39" w:rsidR="00263590" w:rsidRPr="002E71A2" w:rsidRDefault="00B84D61" w:rsidP="002E71A2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eastAsia="SimSun" w:hAnsi="Arial" w:cs="Arial"/>
          <w:bCs w:val="0"/>
          <w:kern w:val="1"/>
          <w:szCs w:val="20"/>
          <w:lang w:eastAsia="hi-IN" w:bidi="hi-IN"/>
        </w:rPr>
      </w:pPr>
      <w:r w:rsidRPr="0031736C">
        <w:rPr>
          <w:rFonts w:ascii="Arial" w:eastAsia="SimSun" w:hAnsi="Arial" w:cs="Arial"/>
          <w:bCs w:val="0"/>
          <w:kern w:val="1"/>
          <w:szCs w:val="20"/>
          <w:lang w:eastAsia="hi-IN" w:bidi="hi-IN"/>
        </w:rPr>
        <w:t xml:space="preserve">Podrobnější zadání a kritéria hodnocení </w:t>
      </w:r>
    </w:p>
    <w:p w14:paraId="7007F0F3" w14:textId="43AF6573" w:rsidR="00095443" w:rsidRDefault="00095443" w:rsidP="00146FD7">
      <w:pPr>
        <w:autoSpaceDE w:val="0"/>
        <w:autoSpaceDN w:val="0"/>
        <w:adjustRightInd w:val="0"/>
        <w:jc w:val="both"/>
        <w:rPr>
          <w:rFonts w:ascii="Arial" w:hAnsi="Arial" w:cs="Arial"/>
          <w:lang w:val="cs-CZ" w:eastAsia="en-GB"/>
        </w:rPr>
      </w:pPr>
    </w:p>
    <w:p w14:paraId="73436704" w14:textId="381C9304" w:rsidR="006678B9" w:rsidRPr="002E71A2" w:rsidRDefault="006678B9" w:rsidP="006678B9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color w:val="FF0000"/>
          <w:lang w:val="cs-CZ" w:eastAsia="en-GB"/>
        </w:rPr>
      </w:pPr>
      <w:r w:rsidRPr="002E71A2">
        <w:rPr>
          <w:rFonts w:ascii="Arial" w:hAnsi="Arial" w:cs="Arial"/>
          <w:color w:val="FF0000"/>
          <w:lang w:val="cs-CZ"/>
        </w:rPr>
        <w:t>Téma eseje je</w:t>
      </w:r>
      <w:r w:rsidRPr="002E71A2">
        <w:rPr>
          <w:rFonts w:ascii="Arial" w:hAnsi="Arial" w:cs="Arial"/>
          <w:color w:val="FF0000"/>
          <w:lang w:val="cs-CZ" w:eastAsia="en-GB"/>
        </w:rPr>
        <w:t xml:space="preserve"> třeba předem </w:t>
      </w:r>
      <w:r w:rsidR="00AD18E4">
        <w:rPr>
          <w:rFonts w:ascii="Arial" w:hAnsi="Arial" w:cs="Arial"/>
          <w:color w:val="FF0000"/>
          <w:lang w:val="cs-CZ" w:eastAsia="en-GB"/>
        </w:rPr>
        <w:t>(</w:t>
      </w:r>
      <w:r w:rsidR="00AD18E4">
        <w:rPr>
          <w:rFonts w:ascii="Arial" w:hAnsi="Arial" w:cs="Arial"/>
          <w:color w:val="FF0000"/>
          <w:lang w:val="cs-CZ" w:eastAsia="en-GB"/>
        </w:rPr>
        <w:t>v dostatečném předstihu</w:t>
      </w:r>
      <w:r w:rsidR="00AD18E4">
        <w:rPr>
          <w:rFonts w:ascii="Arial" w:hAnsi="Arial" w:cs="Arial"/>
          <w:color w:val="FF0000"/>
          <w:lang w:val="cs-CZ" w:eastAsia="en-GB"/>
        </w:rPr>
        <w:t>)</w:t>
      </w:r>
      <w:r w:rsidR="00AD18E4">
        <w:rPr>
          <w:rFonts w:ascii="Arial" w:hAnsi="Arial" w:cs="Arial"/>
          <w:color w:val="FF0000"/>
          <w:lang w:val="cs-CZ" w:eastAsia="en-GB"/>
        </w:rPr>
        <w:t xml:space="preserve"> </w:t>
      </w:r>
      <w:r w:rsidRPr="002E71A2">
        <w:rPr>
          <w:rFonts w:ascii="Arial" w:hAnsi="Arial" w:cs="Arial"/>
          <w:color w:val="FF0000"/>
          <w:lang w:val="cs-CZ" w:eastAsia="en-GB"/>
        </w:rPr>
        <w:t xml:space="preserve">konzultovat </w:t>
      </w:r>
      <w:r w:rsidR="009727EC">
        <w:rPr>
          <w:rFonts w:ascii="Arial" w:hAnsi="Arial" w:cs="Arial"/>
          <w:color w:val="FF0000"/>
          <w:lang w:val="cs-CZ" w:eastAsia="en-GB"/>
        </w:rPr>
        <w:t xml:space="preserve">– </w:t>
      </w:r>
      <w:r w:rsidR="00AD18E4">
        <w:rPr>
          <w:rFonts w:ascii="Arial" w:hAnsi="Arial" w:cs="Arial"/>
          <w:color w:val="FF0000"/>
          <w:lang w:val="cs-CZ" w:eastAsia="en-GB"/>
        </w:rPr>
        <w:t>osobně nebo e-mailem</w:t>
      </w:r>
      <w:r w:rsidRPr="002E71A2">
        <w:rPr>
          <w:rFonts w:ascii="Arial" w:hAnsi="Arial" w:cs="Arial"/>
          <w:color w:val="FF0000"/>
          <w:lang w:val="cs-CZ" w:eastAsia="en-GB"/>
        </w:rPr>
        <w:t>.</w:t>
      </w:r>
    </w:p>
    <w:p w14:paraId="58B4769C" w14:textId="27D6BB4C" w:rsidR="002E71A2" w:rsidRPr="002E71A2" w:rsidRDefault="00B84D61" w:rsidP="002E71A2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Zpracování </w:t>
      </w:r>
      <w:r w:rsidR="00377BE7">
        <w:rPr>
          <w:rFonts w:ascii="Arial" w:hAnsi="Arial" w:cs="Arial"/>
          <w:lang w:val="cs-CZ" w:eastAsia="en-GB"/>
        </w:rPr>
        <w:t>závěrečné eseje</w:t>
      </w:r>
      <w:r>
        <w:rPr>
          <w:rFonts w:ascii="Arial" w:hAnsi="Arial" w:cs="Arial"/>
          <w:lang w:val="cs-CZ" w:eastAsia="en-GB"/>
        </w:rPr>
        <w:t xml:space="preserve"> je jednou z podmínek pro absolvování kurzu. Za tento úkol lze získat 0 až </w:t>
      </w:r>
      <w:r w:rsidR="00CE1C10">
        <w:rPr>
          <w:rFonts w:ascii="Arial" w:hAnsi="Arial" w:cs="Arial"/>
          <w:lang w:val="cs-CZ" w:eastAsia="en-GB"/>
        </w:rPr>
        <w:t>5</w:t>
      </w:r>
      <w:r>
        <w:rPr>
          <w:rFonts w:ascii="Arial" w:hAnsi="Arial" w:cs="Arial"/>
          <w:lang w:val="cs-CZ" w:eastAsia="en-GB"/>
        </w:rPr>
        <w:t>0 bodů.</w:t>
      </w:r>
      <w:r w:rsidR="00377BE7">
        <w:rPr>
          <w:rFonts w:ascii="Arial" w:hAnsi="Arial" w:cs="Arial"/>
          <w:lang w:val="cs-CZ" w:eastAsia="en-GB"/>
        </w:rPr>
        <w:t xml:space="preserve"> Tento úkol se zpracovává ve dvojicích</w:t>
      </w:r>
      <w:r w:rsidR="00CE1C10">
        <w:rPr>
          <w:rFonts w:ascii="Arial" w:hAnsi="Arial" w:cs="Arial"/>
          <w:lang w:val="cs-CZ" w:eastAsia="en-GB"/>
        </w:rPr>
        <w:t>.</w:t>
      </w:r>
      <w:r>
        <w:rPr>
          <w:rFonts w:ascii="Arial" w:hAnsi="Arial" w:cs="Arial"/>
          <w:lang w:val="cs-CZ" w:eastAsia="en-GB"/>
        </w:rPr>
        <w:t xml:space="preserve"> </w:t>
      </w:r>
      <w:r w:rsidR="00CE1C10">
        <w:rPr>
          <w:rFonts w:ascii="Arial" w:hAnsi="Arial" w:cs="Arial"/>
          <w:lang w:val="cs-CZ" w:eastAsia="en-GB"/>
        </w:rPr>
        <w:t>Esej je třeba v patřičném termínu vložit do Odevzdávárny v ISu.</w:t>
      </w:r>
    </w:p>
    <w:p w14:paraId="478723F4" w14:textId="6D2E938D" w:rsidR="00CE1C10" w:rsidRDefault="00CE1C10" w:rsidP="00CE1C10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Rozsah</w:t>
      </w:r>
      <w:r>
        <w:rPr>
          <w:rFonts w:ascii="Arial" w:hAnsi="Arial" w:cs="Arial"/>
          <w:lang w:val="cs-CZ" w:eastAsia="en-GB"/>
        </w:rPr>
        <w:t xml:space="preserve"> eseje se má pohybovat od</w:t>
      </w:r>
      <w:r w:rsidRPr="008A43C1">
        <w:rPr>
          <w:rFonts w:ascii="Arial" w:hAnsi="Arial" w:cs="Arial"/>
          <w:lang w:val="cs-CZ" w:eastAsia="en-GB"/>
        </w:rPr>
        <w:t xml:space="preserve"> 4 500 </w:t>
      </w:r>
      <w:r>
        <w:rPr>
          <w:rFonts w:ascii="Arial" w:hAnsi="Arial" w:cs="Arial"/>
          <w:lang w:val="cs-CZ" w:eastAsia="en-GB"/>
        </w:rPr>
        <w:t>do</w:t>
      </w:r>
      <w:r w:rsidRPr="008A43C1">
        <w:rPr>
          <w:rFonts w:ascii="Arial" w:hAnsi="Arial" w:cs="Arial"/>
          <w:lang w:val="cs-CZ" w:eastAsia="en-GB"/>
        </w:rPr>
        <w:t xml:space="preserve"> 5 500 slov</w:t>
      </w:r>
      <w:r>
        <w:rPr>
          <w:rFonts w:ascii="Arial" w:hAnsi="Arial" w:cs="Arial"/>
          <w:lang w:val="cs-CZ" w:eastAsia="en-GB"/>
        </w:rPr>
        <w:t xml:space="preserve"> (včetně seznamu literatury, poznámek pod čarou apod).</w:t>
      </w:r>
    </w:p>
    <w:p w14:paraId="2EDF80C9" w14:textId="6CB872D1" w:rsidR="002E71A2" w:rsidRPr="00761B79" w:rsidRDefault="002E71A2" w:rsidP="00761B79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B84D61">
        <w:rPr>
          <w:rFonts w:ascii="Arial" w:hAnsi="Arial" w:cs="Arial"/>
          <w:lang w:val="cs-CZ" w:eastAsia="en-GB"/>
        </w:rPr>
        <w:t xml:space="preserve">Esej </w:t>
      </w:r>
      <w:r w:rsidRPr="008A43C1">
        <w:rPr>
          <w:rFonts w:ascii="Arial" w:hAnsi="Arial" w:cs="Arial"/>
          <w:lang w:val="cs-CZ" w:eastAsia="en-GB"/>
        </w:rPr>
        <w:t>by měla přehledně analyzovat vybrané téma českého mediálního systému v komparativní perspektivě</w:t>
      </w:r>
      <w:r w:rsidR="003E7694">
        <w:rPr>
          <w:rFonts w:ascii="Arial" w:hAnsi="Arial" w:cs="Arial"/>
          <w:lang w:val="cs-CZ" w:eastAsia="en-GB"/>
        </w:rPr>
        <w:t xml:space="preserve"> (tj. srovnávat </w:t>
      </w:r>
      <w:r w:rsidR="00C87991">
        <w:rPr>
          <w:rFonts w:ascii="Arial" w:hAnsi="Arial" w:cs="Arial"/>
          <w:lang w:val="cs-CZ" w:eastAsia="en-GB"/>
        </w:rPr>
        <w:t xml:space="preserve">jej s </w:t>
      </w:r>
      <w:r w:rsidR="00C87991" w:rsidRPr="00130DAD">
        <w:rPr>
          <w:rFonts w:ascii="Arial" w:hAnsi="Arial" w:cs="Arial"/>
          <w:lang w:val="cs-CZ" w:eastAsia="en-GB"/>
        </w:rPr>
        <w:t>alespoň jednou, ale ideálně více zeměm</w:t>
      </w:r>
      <w:r w:rsidR="00DD4326">
        <w:rPr>
          <w:rFonts w:ascii="Arial" w:hAnsi="Arial" w:cs="Arial"/>
          <w:lang w:val="cs-CZ" w:eastAsia="en-GB"/>
        </w:rPr>
        <w:t>i</w:t>
      </w:r>
      <w:r w:rsidR="00C87991">
        <w:rPr>
          <w:rFonts w:ascii="Arial" w:hAnsi="Arial" w:cs="Arial"/>
          <w:lang w:val="cs-CZ" w:eastAsia="en-GB"/>
        </w:rPr>
        <w:t>)</w:t>
      </w:r>
      <w:r w:rsidRPr="008A43C1">
        <w:rPr>
          <w:rFonts w:ascii="Arial" w:hAnsi="Arial" w:cs="Arial"/>
          <w:lang w:val="cs-CZ" w:eastAsia="en-GB"/>
        </w:rPr>
        <w:t xml:space="preserve">. </w:t>
      </w:r>
      <w:r w:rsidR="00A204B2">
        <w:rPr>
          <w:rFonts w:ascii="Arial" w:hAnsi="Arial" w:cs="Arial"/>
          <w:lang w:val="cs-CZ" w:eastAsia="en-GB"/>
        </w:rPr>
        <w:t>V</w:t>
      </w:r>
      <w:r w:rsidR="00A204B2" w:rsidRPr="00130DAD">
        <w:rPr>
          <w:rFonts w:ascii="Arial" w:hAnsi="Arial" w:cs="Arial"/>
          <w:lang w:val="cs-CZ" w:eastAsia="en-GB"/>
        </w:rPr>
        <w:t xml:space="preserve">ýběr </w:t>
      </w:r>
      <w:r w:rsidR="00A204B2">
        <w:rPr>
          <w:rFonts w:ascii="Arial" w:hAnsi="Arial" w:cs="Arial"/>
          <w:lang w:val="cs-CZ" w:eastAsia="en-GB"/>
        </w:rPr>
        <w:t xml:space="preserve">tématu, stejně jako výběr </w:t>
      </w:r>
      <w:r w:rsidR="00A204B2" w:rsidRPr="00130DAD">
        <w:rPr>
          <w:rFonts w:ascii="Arial" w:hAnsi="Arial" w:cs="Arial"/>
          <w:lang w:val="cs-CZ" w:eastAsia="en-GB"/>
        </w:rPr>
        <w:t>zemí a zdůvodnění tohoto výběru je součástí Vaší analytické úlohy</w:t>
      </w:r>
      <w:r w:rsidR="00A204B2">
        <w:rPr>
          <w:rFonts w:ascii="Arial" w:hAnsi="Arial" w:cs="Arial"/>
          <w:lang w:val="cs-CZ" w:eastAsia="en-GB"/>
        </w:rPr>
        <w:t>.</w:t>
      </w:r>
      <w:r w:rsidR="00A204B2" w:rsidRPr="008A43C1">
        <w:rPr>
          <w:rFonts w:ascii="Arial" w:hAnsi="Arial" w:cs="Arial"/>
          <w:lang w:val="cs-CZ" w:eastAsia="en-GB"/>
        </w:rPr>
        <w:t xml:space="preserve"> </w:t>
      </w:r>
      <w:r w:rsidR="00301DBA">
        <w:rPr>
          <w:rFonts w:ascii="Arial" w:hAnsi="Arial" w:cs="Arial"/>
          <w:lang w:val="cs-CZ" w:eastAsia="en-GB"/>
        </w:rPr>
        <w:t>S</w:t>
      </w:r>
      <w:r w:rsidRPr="008A43C1">
        <w:rPr>
          <w:rFonts w:ascii="Arial" w:hAnsi="Arial" w:cs="Arial"/>
          <w:lang w:val="cs-CZ" w:eastAsia="en-GB"/>
        </w:rPr>
        <w:t xml:space="preserve">myslem </w:t>
      </w:r>
      <w:r w:rsidR="00301DBA">
        <w:rPr>
          <w:rFonts w:ascii="Arial" w:hAnsi="Arial" w:cs="Arial"/>
          <w:lang w:val="cs-CZ" w:eastAsia="en-GB"/>
        </w:rPr>
        <w:t xml:space="preserve">eseje </w:t>
      </w:r>
      <w:r w:rsidRPr="008A43C1">
        <w:rPr>
          <w:rFonts w:ascii="Arial" w:hAnsi="Arial" w:cs="Arial"/>
          <w:lang w:val="cs-CZ" w:eastAsia="en-GB"/>
        </w:rPr>
        <w:t>je nejen demonstrovat, že máte o tématu dobrý přehled, ale i to, že umíte zvolit patřičný teoretický rámec pro komparaci a korektně jej aplikovat, metodologicky svoji analýzu zařadit pod určitý přístup ke komparativnímu výzkumu, jasně formulovat cíl komparace a zdůvodnit její přínos, identifikovat vhodné případy pro komparaci (a výběr zdůvodnit), analyzovat podobnosti a odlišnosti, syntetizovat je a vysvětlit</w:t>
      </w:r>
      <w:r w:rsidR="00413F39">
        <w:rPr>
          <w:rFonts w:ascii="Arial" w:hAnsi="Arial" w:cs="Arial"/>
          <w:lang w:val="cs-CZ" w:eastAsia="en-GB"/>
        </w:rPr>
        <w:t xml:space="preserve">, zasadit tato zjištění zpětně do zvoleného teoretického rámce, </w:t>
      </w:r>
      <w:r w:rsidR="00D65B90">
        <w:rPr>
          <w:rFonts w:ascii="Arial" w:hAnsi="Arial" w:cs="Arial"/>
          <w:lang w:val="cs-CZ" w:eastAsia="en-GB"/>
        </w:rPr>
        <w:t>dovodit z nich implikace pro teorii a případně i pro pra</w:t>
      </w:r>
      <w:r w:rsidR="002534F2">
        <w:rPr>
          <w:rFonts w:ascii="Arial" w:hAnsi="Arial" w:cs="Arial"/>
          <w:lang w:val="cs-CZ" w:eastAsia="en-GB"/>
        </w:rPr>
        <w:t>xi</w:t>
      </w:r>
      <w:r w:rsidRPr="008A43C1">
        <w:rPr>
          <w:rFonts w:ascii="Arial" w:hAnsi="Arial" w:cs="Arial"/>
          <w:lang w:val="cs-CZ" w:eastAsia="en-GB"/>
        </w:rPr>
        <w:t>. Jinými slovy: po stručném popisu situace by měla následovat analýza a interpretace tvořící těžiště práce. Nudné popisy</w:t>
      </w:r>
      <w:r w:rsidR="00761B79">
        <w:rPr>
          <w:rFonts w:ascii="Arial" w:hAnsi="Arial" w:cs="Arial"/>
          <w:lang w:val="cs-CZ" w:eastAsia="en-GB"/>
        </w:rPr>
        <w:t xml:space="preserve"> a kompilace</w:t>
      </w:r>
      <w:r w:rsidRPr="008A43C1">
        <w:rPr>
          <w:rFonts w:ascii="Arial" w:hAnsi="Arial" w:cs="Arial"/>
          <w:lang w:val="cs-CZ" w:eastAsia="en-GB"/>
        </w:rPr>
        <w:t xml:space="preserve"> nestačí. </w:t>
      </w:r>
    </w:p>
    <w:p w14:paraId="61766337" w14:textId="68301149" w:rsidR="00AF03ED" w:rsidRDefault="00CE1C10" w:rsidP="001F3644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Esej</w:t>
      </w:r>
      <w:r w:rsidRPr="008A43C1">
        <w:rPr>
          <w:rFonts w:ascii="Arial" w:hAnsi="Arial" w:cs="Arial"/>
          <w:lang w:val="cs-CZ" w:eastAsia="en-GB"/>
        </w:rPr>
        <w:t xml:space="preserve"> by měl</w:t>
      </w:r>
      <w:r>
        <w:rPr>
          <w:rFonts w:ascii="Arial" w:hAnsi="Arial" w:cs="Arial"/>
          <w:lang w:val="cs-CZ" w:eastAsia="en-GB"/>
        </w:rPr>
        <w:t>a</w:t>
      </w:r>
      <w:r w:rsidRPr="008A43C1">
        <w:rPr>
          <w:rFonts w:ascii="Arial" w:hAnsi="Arial" w:cs="Arial"/>
          <w:lang w:val="cs-CZ" w:eastAsia="en-GB"/>
        </w:rPr>
        <w:t xml:space="preserve"> </w:t>
      </w:r>
      <w:r w:rsidRPr="00047EAB">
        <w:rPr>
          <w:rFonts w:ascii="Arial" w:hAnsi="Arial" w:cs="Arial"/>
          <w:lang w:val="cs-CZ" w:eastAsia="en-GB"/>
        </w:rPr>
        <w:t xml:space="preserve">správně citovat akademické zdroje </w:t>
      </w:r>
      <w:r w:rsidRPr="008A43C1">
        <w:rPr>
          <w:rFonts w:ascii="Arial" w:hAnsi="Arial" w:cs="Arial"/>
          <w:lang w:val="cs-CZ" w:eastAsia="en-GB"/>
        </w:rPr>
        <w:t xml:space="preserve">(knihy, vědecké články atd.). Odkazy na </w:t>
      </w:r>
      <w:r w:rsidR="00922C27">
        <w:rPr>
          <w:rFonts w:ascii="Arial" w:hAnsi="Arial" w:cs="Arial"/>
          <w:lang w:val="cs-CZ" w:eastAsia="en-GB"/>
        </w:rPr>
        <w:t xml:space="preserve">běžnou žurnalistickou produkci (články, rozhovory), </w:t>
      </w:r>
      <w:r w:rsidRPr="008A43C1">
        <w:rPr>
          <w:rFonts w:ascii="Arial" w:hAnsi="Arial" w:cs="Arial"/>
          <w:lang w:val="cs-CZ" w:eastAsia="en-GB"/>
        </w:rPr>
        <w:t>Wikipedii apod. (bez adekvátního zdůvodnění) se důrazně nedoporučují (poznámky z přednášek jen ve výjimečném případě).</w:t>
      </w:r>
    </w:p>
    <w:p w14:paraId="7A8BC34B" w14:textId="77777777" w:rsidR="00803E43" w:rsidRPr="001F3644" w:rsidRDefault="00803E43" w:rsidP="00803E43">
      <w:pPr>
        <w:pStyle w:val="Odstavecseseznamem"/>
        <w:ind w:left="426"/>
        <w:rPr>
          <w:rFonts w:ascii="Arial" w:hAnsi="Arial" w:cs="Arial"/>
          <w:lang w:val="cs-CZ" w:eastAsia="en-GB"/>
        </w:rPr>
      </w:pPr>
    </w:p>
    <w:p w14:paraId="26440381" w14:textId="57CC91F6" w:rsidR="00A6456D" w:rsidRDefault="00761B79" w:rsidP="00803E43">
      <w:pPr>
        <w:pStyle w:val="Nadpis2"/>
        <w:numPr>
          <w:ilvl w:val="0"/>
          <w:numId w:val="0"/>
        </w:numPr>
        <w:spacing w:before="0" w:after="0"/>
        <w:rPr>
          <w:rFonts w:ascii="Arial" w:hAnsi="Arial" w:cs="Arial"/>
          <w:sz w:val="24"/>
          <w:szCs w:val="24"/>
          <w:u w:val="single"/>
        </w:rPr>
      </w:pPr>
      <w:r w:rsidRPr="00803E43">
        <w:rPr>
          <w:rFonts w:ascii="Arial" w:hAnsi="Arial" w:cs="Arial"/>
          <w:sz w:val="24"/>
          <w:szCs w:val="24"/>
          <w:u w:val="single"/>
        </w:rPr>
        <w:t>Esej</w:t>
      </w:r>
      <w:r w:rsidR="00B84D61" w:rsidRPr="00803E43">
        <w:rPr>
          <w:rFonts w:ascii="Arial" w:hAnsi="Arial" w:cs="Arial"/>
          <w:sz w:val="24"/>
          <w:szCs w:val="24"/>
          <w:u w:val="single"/>
        </w:rPr>
        <w:t xml:space="preserve"> musí obsahovat: </w:t>
      </w:r>
    </w:p>
    <w:p w14:paraId="5E08640E" w14:textId="77777777" w:rsidR="00803E43" w:rsidRPr="00803E43" w:rsidRDefault="00803E43" w:rsidP="00803E43">
      <w:pPr>
        <w:rPr>
          <w:lang w:val="cs-CZ" w:eastAsia="ar-SA"/>
        </w:rPr>
      </w:pPr>
    </w:p>
    <w:p w14:paraId="0DCD4A80" w14:textId="4D020409" w:rsidR="00A6456D" w:rsidRPr="00061CC2" w:rsidRDefault="00A6456D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Název</w:t>
      </w:r>
    </w:p>
    <w:p w14:paraId="37B614D7" w14:textId="77777777" w:rsidR="005D78E7" w:rsidRPr="00061CC2" w:rsidRDefault="00A6456D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Ú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vod</w:t>
      </w:r>
      <w:r w:rsidRPr="00061CC2">
        <w:rPr>
          <w:rFonts w:ascii="Arial" w:hAnsi="Arial" w:cs="Arial"/>
          <w:b w:val="0"/>
          <w:bCs w:val="0"/>
          <w:sz w:val="24"/>
          <w:szCs w:val="24"/>
        </w:rPr>
        <w:t>: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4162BB80" w14:textId="6F75C90A" w:rsidR="005D78E7" w:rsidRDefault="00B84D61" w:rsidP="005D78E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A6456D">
        <w:rPr>
          <w:rFonts w:ascii="Arial" w:hAnsi="Arial" w:cs="Arial"/>
          <w:lang w:val="cs-CZ" w:eastAsia="en-GB"/>
        </w:rPr>
        <w:t xml:space="preserve">popis tématu a </w:t>
      </w:r>
      <w:r w:rsidR="002534F2">
        <w:rPr>
          <w:rFonts w:ascii="Arial" w:hAnsi="Arial" w:cs="Arial"/>
          <w:lang w:val="cs-CZ" w:eastAsia="en-GB"/>
        </w:rPr>
        <w:t xml:space="preserve">explicitní zdůvodnění </w:t>
      </w:r>
      <w:r w:rsidRPr="00A6456D">
        <w:rPr>
          <w:rFonts w:ascii="Arial" w:hAnsi="Arial" w:cs="Arial"/>
          <w:lang w:val="cs-CZ" w:eastAsia="en-GB"/>
        </w:rPr>
        <w:t>jeho důležitost</w:t>
      </w:r>
      <w:r w:rsidR="002534F2">
        <w:rPr>
          <w:rFonts w:ascii="Arial" w:hAnsi="Arial" w:cs="Arial"/>
          <w:lang w:val="cs-CZ" w:eastAsia="en-GB"/>
        </w:rPr>
        <w:t>i</w:t>
      </w:r>
      <w:r w:rsidRPr="00A6456D">
        <w:rPr>
          <w:rFonts w:ascii="Arial" w:hAnsi="Arial" w:cs="Arial"/>
          <w:lang w:val="cs-CZ" w:eastAsia="en-GB"/>
        </w:rPr>
        <w:t>/význam</w:t>
      </w:r>
      <w:r w:rsidR="002534F2">
        <w:rPr>
          <w:rFonts w:ascii="Arial" w:hAnsi="Arial" w:cs="Arial"/>
          <w:lang w:val="cs-CZ" w:eastAsia="en-GB"/>
        </w:rPr>
        <w:t>u (akademického i společenského)</w:t>
      </w:r>
      <w:r w:rsidR="00A6456D">
        <w:rPr>
          <w:rFonts w:ascii="Arial" w:hAnsi="Arial" w:cs="Arial"/>
          <w:lang w:val="cs-CZ" w:eastAsia="en-GB"/>
        </w:rPr>
        <w:t xml:space="preserve">; </w:t>
      </w:r>
    </w:p>
    <w:p w14:paraId="72E0D25C" w14:textId="41313D14" w:rsidR="005D78E7" w:rsidRDefault="00654278" w:rsidP="005D78E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jednoznačné a explicitní stanovení </w:t>
      </w:r>
      <w:r w:rsidR="00A6456D">
        <w:rPr>
          <w:rFonts w:ascii="Arial" w:hAnsi="Arial" w:cs="Arial"/>
          <w:lang w:val="cs-CZ" w:eastAsia="en-GB"/>
        </w:rPr>
        <w:t>cíl</w:t>
      </w:r>
      <w:r>
        <w:rPr>
          <w:rFonts w:ascii="Arial" w:hAnsi="Arial" w:cs="Arial"/>
          <w:lang w:val="cs-CZ" w:eastAsia="en-GB"/>
        </w:rPr>
        <w:t>e</w:t>
      </w:r>
      <w:r w:rsidR="00A6456D">
        <w:rPr>
          <w:rFonts w:ascii="Arial" w:hAnsi="Arial" w:cs="Arial"/>
          <w:lang w:val="cs-CZ" w:eastAsia="en-GB"/>
        </w:rPr>
        <w:t xml:space="preserve"> eseje</w:t>
      </w:r>
      <w:r w:rsidR="009105AC">
        <w:rPr>
          <w:rFonts w:ascii="Arial" w:hAnsi="Arial" w:cs="Arial"/>
          <w:lang w:val="cs-CZ" w:eastAsia="en-GB"/>
        </w:rPr>
        <w:t>, případně i výzkumné otázky, kterou chcete</w:t>
      </w:r>
      <w:r w:rsidR="007A3D95">
        <w:rPr>
          <w:rFonts w:ascii="Arial" w:hAnsi="Arial" w:cs="Arial"/>
          <w:lang w:val="cs-CZ" w:eastAsia="en-GB"/>
        </w:rPr>
        <w:t xml:space="preserve"> v eseji</w:t>
      </w:r>
      <w:r w:rsidR="009105AC">
        <w:rPr>
          <w:rFonts w:ascii="Arial" w:hAnsi="Arial" w:cs="Arial"/>
          <w:lang w:val="cs-CZ" w:eastAsia="en-GB"/>
        </w:rPr>
        <w:t xml:space="preserve"> zodpovědět</w:t>
      </w:r>
      <w:r w:rsidR="00A6456D">
        <w:rPr>
          <w:rFonts w:ascii="Arial" w:hAnsi="Arial" w:cs="Arial"/>
          <w:lang w:val="cs-CZ" w:eastAsia="en-GB"/>
        </w:rPr>
        <w:t>;</w:t>
      </w:r>
      <w:r w:rsidR="00B84D61" w:rsidRPr="00A6456D">
        <w:rPr>
          <w:rFonts w:ascii="Arial" w:hAnsi="Arial" w:cs="Arial"/>
          <w:lang w:val="cs-CZ" w:eastAsia="en-GB"/>
        </w:rPr>
        <w:t xml:space="preserve"> </w:t>
      </w:r>
    </w:p>
    <w:p w14:paraId="0A231153" w14:textId="6734E277" w:rsidR="005D78E7" w:rsidRPr="005D78E7" w:rsidRDefault="00654278" w:rsidP="005D78E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p</w:t>
      </w:r>
      <w:r w:rsidRPr="005D78E7">
        <w:rPr>
          <w:rFonts w:ascii="Arial" w:hAnsi="Arial" w:cs="Arial"/>
          <w:lang w:val="cs-CZ" w:eastAsia="en-GB"/>
        </w:rPr>
        <w:t xml:space="preserve">opis </w:t>
      </w:r>
      <w:r w:rsidR="00B84D61" w:rsidRPr="005D78E7">
        <w:rPr>
          <w:rFonts w:ascii="Arial" w:hAnsi="Arial" w:cs="Arial"/>
          <w:lang w:val="cs-CZ" w:eastAsia="en-GB"/>
        </w:rPr>
        <w:t>struktur</w:t>
      </w:r>
      <w:r w:rsidRPr="005D78E7">
        <w:rPr>
          <w:rFonts w:ascii="Arial" w:hAnsi="Arial" w:cs="Arial"/>
          <w:lang w:val="cs-CZ" w:eastAsia="en-GB"/>
        </w:rPr>
        <w:t>y</w:t>
      </w:r>
      <w:r w:rsidR="00B84D61" w:rsidRPr="005D78E7">
        <w:rPr>
          <w:rFonts w:ascii="Arial" w:hAnsi="Arial" w:cs="Arial"/>
          <w:lang w:val="cs-CZ" w:eastAsia="en-GB"/>
        </w:rPr>
        <w:t xml:space="preserve"> výkladu</w:t>
      </w:r>
      <w:r w:rsidR="00223AAB" w:rsidRPr="005D78E7">
        <w:rPr>
          <w:rFonts w:ascii="Arial" w:hAnsi="Arial" w:cs="Arial"/>
          <w:lang w:val="cs-CZ" w:eastAsia="en-GB"/>
        </w:rPr>
        <w:t>;</w:t>
      </w:r>
      <w:r w:rsidR="00B84D61" w:rsidRPr="005D78E7">
        <w:rPr>
          <w:rFonts w:ascii="Arial" w:hAnsi="Arial" w:cs="Arial"/>
          <w:lang w:val="cs-CZ" w:eastAsia="en-GB"/>
        </w:rPr>
        <w:t xml:space="preserve"> </w:t>
      </w:r>
    </w:p>
    <w:p w14:paraId="2D67355D" w14:textId="77777777" w:rsidR="005D78E7" w:rsidRPr="00061CC2" w:rsidRDefault="005D78E7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T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eoreticko-metodologické ukotvení</w:t>
      </w:r>
      <w:r w:rsidR="00223AAB" w:rsidRPr="00061CC2">
        <w:rPr>
          <w:rFonts w:ascii="Arial" w:hAnsi="Arial" w:cs="Arial"/>
          <w:b w:val="0"/>
          <w:bCs w:val="0"/>
          <w:sz w:val="24"/>
          <w:szCs w:val="24"/>
        </w:rPr>
        <w:t xml:space="preserve">: </w:t>
      </w:r>
      <w:r w:rsidRPr="00061CC2">
        <w:rPr>
          <w:rFonts w:ascii="Arial" w:hAnsi="Arial" w:cs="Arial"/>
          <w:b w:val="0"/>
          <w:bCs w:val="0"/>
          <w:sz w:val="24"/>
          <w:szCs w:val="24"/>
        </w:rPr>
        <w:t>co, proč a jak srovnáváte?</w:t>
      </w:r>
    </w:p>
    <w:p w14:paraId="517DB53A" w14:textId="21CA388C" w:rsidR="00313457" w:rsidRPr="007A3D95" w:rsidRDefault="00EB0E5E" w:rsidP="007A3D95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á a konkrétní identifikace teoretického rámce (vč. patřičných odkazů na klíčové autory)</w:t>
      </w:r>
      <w:r w:rsidR="0018639C" w:rsidRPr="005D78E7">
        <w:rPr>
          <w:rFonts w:ascii="Arial" w:hAnsi="Arial" w:cs="Arial"/>
          <w:lang w:val="cs-CZ" w:eastAsia="en-GB"/>
        </w:rPr>
        <w:t>;</w:t>
      </w:r>
      <w:r w:rsidR="00B84D61" w:rsidRPr="005D78E7">
        <w:rPr>
          <w:rFonts w:ascii="Arial" w:hAnsi="Arial" w:cs="Arial"/>
          <w:lang w:val="cs-CZ" w:eastAsia="en-GB"/>
        </w:rPr>
        <w:t xml:space="preserve"> </w:t>
      </w:r>
      <w:r w:rsidR="00E86D00" w:rsidRPr="007A3D95">
        <w:rPr>
          <w:rFonts w:ascii="Arial" w:hAnsi="Arial" w:cs="Arial"/>
          <w:lang w:val="cs-CZ" w:eastAsia="en-GB"/>
        </w:rPr>
        <w:t>poučená a v odborné literatuře ukotvená definice klíčových pojmů (např. mediální systém; žurnalistická kultura; nezávislost; svoboda médií</w:t>
      </w:r>
      <w:r w:rsidR="00C034E2">
        <w:rPr>
          <w:rFonts w:ascii="Arial" w:hAnsi="Arial" w:cs="Arial"/>
          <w:lang w:val="cs-CZ" w:eastAsia="en-GB"/>
        </w:rPr>
        <w:t>; diverzita</w:t>
      </w:r>
      <w:r w:rsidR="00D824BD">
        <w:rPr>
          <w:rFonts w:ascii="Arial" w:hAnsi="Arial" w:cs="Arial"/>
          <w:lang w:val="cs-CZ" w:eastAsia="en-GB"/>
        </w:rPr>
        <w:t>;</w:t>
      </w:r>
      <w:r w:rsidR="00E86D00" w:rsidRPr="007A3D95">
        <w:rPr>
          <w:rFonts w:ascii="Arial" w:hAnsi="Arial" w:cs="Arial"/>
          <w:lang w:val="cs-CZ" w:eastAsia="en-GB"/>
        </w:rPr>
        <w:t>…)</w:t>
      </w:r>
      <w:r w:rsidR="0018639C" w:rsidRPr="007A3D95">
        <w:rPr>
          <w:rFonts w:ascii="Arial" w:hAnsi="Arial" w:cs="Arial"/>
          <w:lang w:val="cs-CZ" w:eastAsia="en-GB"/>
        </w:rPr>
        <w:t>;</w:t>
      </w:r>
    </w:p>
    <w:p w14:paraId="1B302A0D" w14:textId="67E9BF96" w:rsidR="00313457" w:rsidRPr="00313457" w:rsidRDefault="00313457" w:rsidP="0031345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313457">
        <w:rPr>
          <w:rFonts w:ascii="Arial" w:hAnsi="Arial" w:cs="Arial"/>
          <w:lang w:val="cs-CZ" w:eastAsia="en-GB"/>
        </w:rPr>
        <w:t>jasné a věcně korektní metodologické zařazení analýzy pod jeden z designů komparativní analýzy (popis toho, o jaký typ komparativního výzkumu jde)</w:t>
      </w:r>
      <w:r w:rsidR="006A1009">
        <w:rPr>
          <w:rFonts w:ascii="Arial" w:hAnsi="Arial" w:cs="Arial"/>
          <w:lang w:val="cs-CZ" w:eastAsia="en-GB"/>
        </w:rPr>
        <w:t>;</w:t>
      </w:r>
      <w:r w:rsidRPr="00313457">
        <w:rPr>
          <w:rFonts w:ascii="Arial" w:hAnsi="Arial" w:cs="Arial"/>
          <w:lang w:val="cs-CZ" w:eastAsia="en-GB"/>
        </w:rPr>
        <w:t xml:space="preserve"> </w:t>
      </w:r>
    </w:p>
    <w:p w14:paraId="31EF1CC4" w14:textId="218C256E" w:rsidR="005D78E7" w:rsidRDefault="006A1009" w:rsidP="005D78E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adekvátní </w:t>
      </w:r>
      <w:r w:rsidRPr="005D78E7">
        <w:rPr>
          <w:rFonts w:ascii="Arial" w:hAnsi="Arial" w:cs="Arial"/>
          <w:lang w:val="cs-CZ" w:eastAsia="en-GB"/>
        </w:rPr>
        <w:t>výběr komparovaných zemí/systémů/kultur</w:t>
      </w:r>
      <w:r>
        <w:rPr>
          <w:rFonts w:ascii="Arial" w:hAnsi="Arial" w:cs="Arial"/>
          <w:lang w:val="cs-CZ" w:eastAsia="en-GB"/>
        </w:rPr>
        <w:t xml:space="preserve"> a jeho </w:t>
      </w:r>
      <w:r w:rsidR="005D78E7">
        <w:rPr>
          <w:rFonts w:ascii="Arial" w:hAnsi="Arial" w:cs="Arial"/>
          <w:lang w:val="cs-CZ" w:eastAsia="en-GB"/>
        </w:rPr>
        <w:t>j</w:t>
      </w:r>
      <w:r w:rsidR="005D78E7" w:rsidRPr="005D78E7">
        <w:rPr>
          <w:rFonts w:ascii="Arial" w:hAnsi="Arial" w:cs="Arial"/>
          <w:lang w:val="cs-CZ" w:eastAsia="en-GB"/>
        </w:rPr>
        <w:t>asné</w:t>
      </w:r>
      <w:r>
        <w:rPr>
          <w:rFonts w:ascii="Arial" w:hAnsi="Arial" w:cs="Arial"/>
          <w:lang w:val="cs-CZ" w:eastAsia="en-GB"/>
        </w:rPr>
        <w:t xml:space="preserve"> </w:t>
      </w:r>
      <w:r w:rsidR="005D78E7" w:rsidRPr="005D78E7">
        <w:rPr>
          <w:rFonts w:ascii="Arial" w:hAnsi="Arial" w:cs="Arial"/>
          <w:lang w:val="cs-CZ" w:eastAsia="en-GB"/>
        </w:rPr>
        <w:t>přesvědčivé zdůvodnění</w:t>
      </w:r>
      <w:r>
        <w:rPr>
          <w:rFonts w:ascii="Arial" w:hAnsi="Arial" w:cs="Arial"/>
          <w:lang w:val="cs-CZ" w:eastAsia="en-GB"/>
        </w:rPr>
        <w:t>;</w:t>
      </w:r>
      <w:r w:rsidR="005D78E7" w:rsidRPr="005D78E7">
        <w:rPr>
          <w:rFonts w:ascii="Arial" w:hAnsi="Arial" w:cs="Arial"/>
          <w:lang w:val="cs-CZ" w:eastAsia="en-GB"/>
        </w:rPr>
        <w:t xml:space="preserve"> </w:t>
      </w:r>
    </w:p>
    <w:p w14:paraId="2C45D393" w14:textId="775F75D9" w:rsidR="00A6456D" w:rsidRDefault="005D78E7" w:rsidP="002C0BD2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5D78E7">
        <w:rPr>
          <w:rFonts w:ascii="Arial" w:hAnsi="Arial" w:cs="Arial"/>
          <w:lang w:val="cs-CZ" w:eastAsia="en-GB"/>
        </w:rPr>
        <w:t>jasná a přesvědčivá identifikace a definice hlavních kritérií/indikátorů/oblastí srovnávání a zdůvodnění jejich výběru</w:t>
      </w:r>
      <w:r w:rsidR="00583B8E">
        <w:rPr>
          <w:rFonts w:ascii="Arial" w:hAnsi="Arial" w:cs="Arial"/>
          <w:lang w:val="cs-CZ" w:eastAsia="en-GB"/>
        </w:rPr>
        <w:t>;</w:t>
      </w:r>
    </w:p>
    <w:p w14:paraId="2F281899" w14:textId="77777777" w:rsidR="009D12DC" w:rsidRDefault="00E102F0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lastRenderedPageBreak/>
        <w:t>P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opis a analýz</w:t>
      </w:r>
      <w:r w:rsidRPr="00061CC2">
        <w:rPr>
          <w:rFonts w:ascii="Arial" w:hAnsi="Arial" w:cs="Arial"/>
          <w:b w:val="0"/>
          <w:bCs w:val="0"/>
          <w:sz w:val="24"/>
          <w:szCs w:val="24"/>
        </w:rPr>
        <w:t>a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 xml:space="preserve"> (hlavní část/jádro </w:t>
      </w:r>
      <w:r w:rsidRPr="00061CC2">
        <w:rPr>
          <w:rFonts w:ascii="Arial" w:hAnsi="Arial" w:cs="Arial"/>
          <w:b w:val="0"/>
          <w:bCs w:val="0"/>
          <w:sz w:val="24"/>
          <w:szCs w:val="24"/>
        </w:rPr>
        <w:t>eseje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)</w:t>
      </w:r>
      <w:r w:rsidR="00050302" w:rsidRPr="00061CC2">
        <w:rPr>
          <w:rFonts w:ascii="Arial" w:hAnsi="Arial" w:cs="Arial"/>
          <w:b w:val="0"/>
          <w:bCs w:val="0"/>
          <w:sz w:val="24"/>
          <w:szCs w:val="24"/>
        </w:rPr>
        <w:t xml:space="preserve">: </w:t>
      </w:r>
    </w:p>
    <w:p w14:paraId="4DBC90B5" w14:textId="77777777" w:rsidR="009D12DC" w:rsidRPr="009D12DC" w:rsidRDefault="005D78E7" w:rsidP="009D12DC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9D12DC">
        <w:rPr>
          <w:rFonts w:ascii="Arial" w:hAnsi="Arial" w:cs="Arial"/>
          <w:lang w:val="cs-CZ" w:eastAsia="en-GB"/>
        </w:rPr>
        <w:t>jasný, strukturovaný a přesvědčivý popis hlavních podobností a odlišností</w:t>
      </w:r>
      <w:r w:rsidR="00583B8E" w:rsidRPr="009D12DC">
        <w:rPr>
          <w:rFonts w:ascii="Arial" w:hAnsi="Arial" w:cs="Arial"/>
          <w:lang w:val="cs-CZ" w:eastAsia="en-GB"/>
        </w:rPr>
        <w:t xml:space="preserve"> ve zvolených </w:t>
      </w:r>
      <w:r w:rsidR="00E9065F" w:rsidRPr="009D12DC">
        <w:rPr>
          <w:rFonts w:ascii="Arial" w:hAnsi="Arial" w:cs="Arial"/>
          <w:lang w:val="cs-CZ" w:eastAsia="en-GB"/>
        </w:rPr>
        <w:t>oblastech, resp. dle zvolených indikátorů a kritérií</w:t>
      </w:r>
      <w:r w:rsidR="00DE1368" w:rsidRPr="009D12DC">
        <w:rPr>
          <w:rFonts w:ascii="Arial" w:hAnsi="Arial" w:cs="Arial"/>
          <w:lang w:val="cs-CZ" w:eastAsia="en-GB"/>
        </w:rPr>
        <w:t xml:space="preserve">; </w:t>
      </w:r>
    </w:p>
    <w:p w14:paraId="3B18EF6F" w14:textId="69F46F78" w:rsidR="00A6456D" w:rsidRPr="009D12DC" w:rsidRDefault="007D3534" w:rsidP="009D12DC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9D12DC">
        <w:rPr>
          <w:rFonts w:ascii="Arial" w:hAnsi="Arial" w:cs="Arial"/>
          <w:lang w:val="cs-CZ" w:eastAsia="en-GB"/>
        </w:rPr>
        <w:t xml:space="preserve">pozor: </w:t>
      </w:r>
      <w:r w:rsidR="00DE1368" w:rsidRPr="009D12DC">
        <w:rPr>
          <w:rFonts w:ascii="Arial" w:hAnsi="Arial" w:cs="Arial"/>
          <w:lang w:val="cs-CZ" w:eastAsia="en-GB"/>
        </w:rPr>
        <w:t>není účel</w:t>
      </w:r>
      <w:r w:rsidR="009C5FE1" w:rsidRPr="009D12DC">
        <w:rPr>
          <w:rFonts w:ascii="Arial" w:hAnsi="Arial" w:cs="Arial"/>
          <w:lang w:val="cs-CZ" w:eastAsia="en-GB"/>
        </w:rPr>
        <w:t>em</w:t>
      </w:r>
      <w:r w:rsidR="00DE1368" w:rsidRPr="009D12DC">
        <w:rPr>
          <w:rFonts w:ascii="Arial" w:hAnsi="Arial" w:cs="Arial"/>
          <w:lang w:val="cs-CZ" w:eastAsia="en-GB"/>
        </w:rPr>
        <w:t xml:space="preserve"> za sebou </w:t>
      </w:r>
      <w:r w:rsidR="00D824BD">
        <w:rPr>
          <w:rFonts w:ascii="Arial" w:hAnsi="Arial" w:cs="Arial"/>
          <w:lang w:val="cs-CZ" w:eastAsia="en-GB"/>
        </w:rPr>
        <w:t>ř</w:t>
      </w:r>
      <w:r w:rsidR="00DE1368" w:rsidRPr="009D12DC">
        <w:rPr>
          <w:rFonts w:ascii="Arial" w:hAnsi="Arial" w:cs="Arial"/>
          <w:lang w:val="cs-CZ" w:eastAsia="en-GB"/>
        </w:rPr>
        <w:t>adit individuální popisy</w:t>
      </w:r>
      <w:r w:rsidR="00B24216" w:rsidRPr="009D12DC">
        <w:rPr>
          <w:rFonts w:ascii="Arial" w:hAnsi="Arial" w:cs="Arial"/>
          <w:lang w:val="cs-CZ" w:eastAsia="en-GB"/>
        </w:rPr>
        <w:t xml:space="preserve"> srovnávaných </w:t>
      </w:r>
      <w:r w:rsidR="00D824BD">
        <w:rPr>
          <w:rFonts w:ascii="Arial" w:hAnsi="Arial" w:cs="Arial"/>
          <w:lang w:val="cs-CZ" w:eastAsia="en-GB"/>
        </w:rPr>
        <w:t>zemí</w:t>
      </w:r>
      <w:r w:rsidR="00DE1368" w:rsidRPr="009D12DC">
        <w:rPr>
          <w:rFonts w:ascii="Arial" w:hAnsi="Arial" w:cs="Arial"/>
          <w:lang w:val="cs-CZ" w:eastAsia="en-GB"/>
        </w:rPr>
        <w:t xml:space="preserve">, </w:t>
      </w:r>
      <w:r w:rsidR="009C5FE1" w:rsidRPr="009D12DC">
        <w:rPr>
          <w:rFonts w:ascii="Arial" w:hAnsi="Arial" w:cs="Arial"/>
          <w:lang w:val="cs-CZ" w:eastAsia="en-GB"/>
        </w:rPr>
        <w:t xml:space="preserve">snažte se </w:t>
      </w:r>
      <w:r w:rsidR="00B24216" w:rsidRPr="009D12DC">
        <w:rPr>
          <w:rFonts w:ascii="Arial" w:hAnsi="Arial" w:cs="Arial"/>
          <w:lang w:val="cs-CZ" w:eastAsia="en-GB"/>
        </w:rPr>
        <w:t xml:space="preserve">text </w:t>
      </w:r>
      <w:r w:rsidRPr="009D12DC">
        <w:rPr>
          <w:rFonts w:ascii="Arial" w:hAnsi="Arial" w:cs="Arial"/>
          <w:lang w:val="cs-CZ" w:eastAsia="en-GB"/>
        </w:rPr>
        <w:t xml:space="preserve">od začátku </w:t>
      </w:r>
      <w:r w:rsidR="00B24216" w:rsidRPr="009D12DC">
        <w:rPr>
          <w:rFonts w:ascii="Arial" w:hAnsi="Arial" w:cs="Arial"/>
          <w:lang w:val="cs-CZ" w:eastAsia="en-GB"/>
        </w:rPr>
        <w:t xml:space="preserve">stavět komparativně a </w:t>
      </w:r>
      <w:r w:rsidR="009C5FE1" w:rsidRPr="009D12DC">
        <w:rPr>
          <w:rFonts w:ascii="Arial" w:hAnsi="Arial" w:cs="Arial"/>
          <w:lang w:val="cs-CZ" w:eastAsia="en-GB"/>
        </w:rPr>
        <w:t>srovnávat průběžně</w:t>
      </w:r>
      <w:r w:rsidR="00061CC2" w:rsidRPr="009D12DC">
        <w:rPr>
          <w:rFonts w:ascii="Arial" w:hAnsi="Arial" w:cs="Arial"/>
          <w:lang w:val="cs-CZ" w:eastAsia="en-GB"/>
        </w:rPr>
        <w:t xml:space="preserve">; </w:t>
      </w:r>
      <w:r w:rsidR="00EB1E8E">
        <w:rPr>
          <w:rFonts w:ascii="Arial" w:hAnsi="Arial" w:cs="Arial"/>
          <w:lang w:val="cs-CZ" w:eastAsia="en-GB"/>
        </w:rPr>
        <w:t xml:space="preserve">samotná </w:t>
      </w:r>
      <w:r w:rsidR="00061CC2" w:rsidRPr="009D12DC">
        <w:rPr>
          <w:rFonts w:ascii="Arial" w:hAnsi="Arial" w:cs="Arial"/>
          <w:lang w:val="cs-CZ" w:eastAsia="en-GB"/>
        </w:rPr>
        <w:t>komparace musí být jádrem textu, ne ornamentem na konci;</w:t>
      </w:r>
    </w:p>
    <w:p w14:paraId="06CC7753" w14:textId="77777777" w:rsidR="00783FFD" w:rsidRDefault="00E102F0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Z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ávěrečné shrnutí hlavních bodů a zjištění</w:t>
      </w:r>
      <w:r w:rsidR="00061CC2">
        <w:rPr>
          <w:rFonts w:ascii="Arial" w:hAnsi="Arial" w:cs="Arial"/>
          <w:b w:val="0"/>
          <w:bCs w:val="0"/>
          <w:sz w:val="24"/>
          <w:szCs w:val="24"/>
        </w:rPr>
        <w:t>:</w:t>
      </w:r>
      <w:r w:rsidR="00050302" w:rsidRPr="00061CC2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43D9E145" w14:textId="77777777" w:rsidR="00783FFD" w:rsidRPr="00783FFD" w:rsidRDefault="00713881" w:rsidP="00783FFD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783FFD">
        <w:rPr>
          <w:rFonts w:ascii="Arial" w:hAnsi="Arial" w:cs="Arial"/>
          <w:lang w:val="cs-CZ" w:eastAsia="en-GB"/>
        </w:rPr>
        <w:t xml:space="preserve">pokus o vysvětlení identifikovaných podobností a odlišností; </w:t>
      </w:r>
    </w:p>
    <w:p w14:paraId="63C83081" w14:textId="77777777" w:rsidR="00783FFD" w:rsidRPr="00783FFD" w:rsidRDefault="009A6530" w:rsidP="00783FFD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783FFD">
        <w:rPr>
          <w:rFonts w:ascii="Arial" w:hAnsi="Arial" w:cs="Arial"/>
          <w:lang w:val="cs-CZ" w:eastAsia="en-GB"/>
        </w:rPr>
        <w:t>interpretace</w:t>
      </w:r>
      <w:r w:rsidR="00B25F13" w:rsidRPr="00783FFD">
        <w:rPr>
          <w:rFonts w:ascii="Arial" w:hAnsi="Arial" w:cs="Arial"/>
          <w:lang w:val="cs-CZ" w:eastAsia="en-GB"/>
        </w:rPr>
        <w:t xml:space="preserve"> zjištění</w:t>
      </w:r>
      <w:r w:rsidRPr="00783FFD">
        <w:rPr>
          <w:rFonts w:ascii="Arial" w:hAnsi="Arial" w:cs="Arial"/>
          <w:lang w:val="cs-CZ" w:eastAsia="en-GB"/>
        </w:rPr>
        <w:t xml:space="preserve"> z pohledu</w:t>
      </w:r>
      <w:r w:rsidR="00B25F13" w:rsidRPr="00783FFD">
        <w:rPr>
          <w:rFonts w:ascii="Arial" w:hAnsi="Arial" w:cs="Arial"/>
          <w:lang w:val="cs-CZ" w:eastAsia="en-GB"/>
        </w:rPr>
        <w:t xml:space="preserve"> výchozího teoretického rámce</w:t>
      </w:r>
      <w:r w:rsidR="003465B2" w:rsidRPr="00783FFD">
        <w:rPr>
          <w:rFonts w:ascii="Arial" w:hAnsi="Arial" w:cs="Arial"/>
          <w:lang w:val="cs-CZ" w:eastAsia="en-GB"/>
        </w:rPr>
        <w:t xml:space="preserve">; </w:t>
      </w:r>
    </w:p>
    <w:p w14:paraId="218DEA72" w14:textId="2BBC7C3C" w:rsidR="00A6456D" w:rsidRPr="00783FFD" w:rsidRDefault="003465B2" w:rsidP="00783FFD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783FFD">
        <w:rPr>
          <w:rFonts w:ascii="Arial" w:hAnsi="Arial" w:cs="Arial"/>
          <w:lang w:val="cs-CZ" w:eastAsia="en-GB"/>
        </w:rPr>
        <w:t xml:space="preserve">implikace pro </w:t>
      </w:r>
      <w:r w:rsidR="009A6530" w:rsidRPr="00783FFD">
        <w:rPr>
          <w:rFonts w:ascii="Arial" w:hAnsi="Arial" w:cs="Arial"/>
          <w:lang w:val="cs-CZ" w:eastAsia="en-GB"/>
        </w:rPr>
        <w:t>tento teoretický rámec; případně i implikace pro prax</w:t>
      </w:r>
      <w:r w:rsidR="00F55308">
        <w:rPr>
          <w:rFonts w:ascii="Arial" w:hAnsi="Arial" w:cs="Arial"/>
          <w:lang w:val="cs-CZ" w:eastAsia="en-GB"/>
        </w:rPr>
        <w:t>i</w:t>
      </w:r>
      <w:r w:rsidR="001F3644" w:rsidRPr="00783FFD">
        <w:rPr>
          <w:rFonts w:ascii="Arial" w:hAnsi="Arial" w:cs="Arial"/>
          <w:lang w:val="cs-CZ" w:eastAsia="en-GB"/>
        </w:rPr>
        <w:t xml:space="preserve"> (doporučení, návrh změn)</w:t>
      </w:r>
    </w:p>
    <w:p w14:paraId="4367666E" w14:textId="324DBA0B" w:rsidR="00B84D61" w:rsidRPr="00061CC2" w:rsidRDefault="001F3644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S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eznam zdrojů a literatury</w:t>
      </w:r>
    </w:p>
    <w:p w14:paraId="5F07B84D" w14:textId="77777777" w:rsidR="00EC69A6" w:rsidRPr="00A6456D" w:rsidRDefault="00EC69A6" w:rsidP="00A6456D">
      <w:pPr>
        <w:pStyle w:val="Odstavecseseznamem"/>
        <w:rPr>
          <w:rFonts w:ascii="Arial" w:hAnsi="Arial" w:cs="Arial"/>
          <w:lang w:val="cs-CZ" w:eastAsia="en-GB"/>
        </w:rPr>
      </w:pPr>
    </w:p>
    <w:p w14:paraId="3AD3D7DA" w14:textId="77777777" w:rsidR="00B84D61" w:rsidRPr="008A43C1" w:rsidRDefault="00B84D61" w:rsidP="00146FD7">
      <w:pPr>
        <w:autoSpaceDE w:val="0"/>
        <w:autoSpaceDN w:val="0"/>
        <w:adjustRightInd w:val="0"/>
        <w:jc w:val="both"/>
        <w:rPr>
          <w:rFonts w:ascii="Arial" w:hAnsi="Arial" w:cs="Arial"/>
          <w:lang w:val="cs-CZ" w:eastAsia="en-GB"/>
        </w:rPr>
      </w:pPr>
    </w:p>
    <w:p w14:paraId="1747792F" w14:textId="77777777" w:rsidR="00AF03ED" w:rsidRPr="00803E43" w:rsidRDefault="00AF03ED" w:rsidP="00AF03ED">
      <w:pPr>
        <w:pStyle w:val="Nadpis2"/>
        <w:numPr>
          <w:ilvl w:val="0"/>
          <w:numId w:val="0"/>
        </w:numPr>
        <w:spacing w:before="0" w:after="0"/>
        <w:rPr>
          <w:rFonts w:ascii="Arial" w:hAnsi="Arial" w:cs="Arial"/>
          <w:sz w:val="24"/>
          <w:szCs w:val="24"/>
          <w:u w:val="single"/>
        </w:rPr>
      </w:pPr>
      <w:r w:rsidRPr="00803E43">
        <w:rPr>
          <w:rFonts w:ascii="Arial" w:hAnsi="Arial" w:cs="Arial"/>
          <w:sz w:val="24"/>
          <w:szCs w:val="24"/>
          <w:u w:val="single"/>
        </w:rPr>
        <w:t>Kritéria hodnocení:</w:t>
      </w:r>
    </w:p>
    <w:p w14:paraId="000AB8EA" w14:textId="77777777" w:rsidR="008E66A6" w:rsidRPr="00047EAB" w:rsidRDefault="008E66A6" w:rsidP="00AF03ED">
      <w:pPr>
        <w:autoSpaceDE w:val="0"/>
        <w:autoSpaceDN w:val="0"/>
        <w:adjustRightInd w:val="0"/>
        <w:rPr>
          <w:rFonts w:ascii="Arial" w:hAnsi="Arial" w:cs="Arial"/>
          <w:lang w:val="cs-CZ" w:eastAsia="en-GB"/>
        </w:rPr>
      </w:pPr>
    </w:p>
    <w:p w14:paraId="21A84C63" w14:textId="26CD6EAE" w:rsidR="00462CED" w:rsidRPr="00CE0480" w:rsidRDefault="0033099D" w:rsidP="00462CED">
      <w:pPr>
        <w:pStyle w:val="Nadpis2"/>
        <w:numPr>
          <w:ilvl w:val="0"/>
          <w:numId w:val="19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A</w:t>
      </w:r>
      <w:r w:rsidR="00EE0F5C">
        <w:rPr>
          <w:rFonts w:ascii="Arial" w:hAnsi="Arial" w:cs="Arial"/>
          <w:b w:val="0"/>
          <w:bCs w:val="0"/>
          <w:sz w:val="24"/>
          <w:szCs w:val="24"/>
        </w:rPr>
        <w:t>nalytick</w:t>
      </w:r>
      <w:r>
        <w:rPr>
          <w:rFonts w:ascii="Arial" w:hAnsi="Arial" w:cs="Arial"/>
          <w:b w:val="0"/>
          <w:bCs w:val="0"/>
          <w:sz w:val="24"/>
          <w:szCs w:val="24"/>
        </w:rPr>
        <w:t>o-argumentační</w:t>
      </w:r>
      <w:r w:rsidR="000527F7">
        <w:rPr>
          <w:rFonts w:ascii="Arial" w:hAnsi="Arial" w:cs="Arial"/>
          <w:b w:val="0"/>
          <w:bCs w:val="0"/>
          <w:sz w:val="24"/>
          <w:szCs w:val="24"/>
        </w:rPr>
        <w:t xml:space="preserve"> úroveň</w:t>
      </w:r>
      <w:r w:rsidR="00AF03ED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="00AF03ED" w:rsidRPr="0078782F">
        <w:rPr>
          <w:rFonts w:ascii="Arial" w:hAnsi="Arial" w:cs="Arial"/>
          <w:b w:val="0"/>
          <w:bCs w:val="0"/>
          <w:sz w:val="24"/>
          <w:szCs w:val="24"/>
        </w:rPr>
        <w:t xml:space="preserve"> (0-</w:t>
      </w:r>
      <w:r w:rsidR="000527F7">
        <w:rPr>
          <w:rFonts w:ascii="Arial" w:hAnsi="Arial" w:cs="Arial"/>
          <w:b w:val="0"/>
          <w:bCs w:val="0"/>
          <w:sz w:val="24"/>
          <w:szCs w:val="24"/>
        </w:rPr>
        <w:t>35</w:t>
      </w:r>
      <w:r w:rsidR="00AF03ED"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484E2FF2" w14:textId="27B3FFE9" w:rsidR="005C7909" w:rsidRDefault="005C7909" w:rsidP="00462C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Volba vhodného </w:t>
      </w:r>
      <w:r w:rsidRPr="008A43C1">
        <w:rPr>
          <w:rFonts w:ascii="Arial" w:hAnsi="Arial" w:cs="Arial"/>
          <w:lang w:val="cs-CZ" w:eastAsia="en-GB"/>
        </w:rPr>
        <w:t>tématu pro komparaci</w:t>
      </w:r>
    </w:p>
    <w:p w14:paraId="6DDEF8C3" w14:textId="78CEF80D" w:rsidR="00462CED" w:rsidRDefault="00401DE5" w:rsidP="00462C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D</w:t>
      </w:r>
      <w:r w:rsidR="00462CED">
        <w:rPr>
          <w:rFonts w:ascii="Arial" w:hAnsi="Arial" w:cs="Arial"/>
          <w:lang w:val="cs-CZ" w:eastAsia="en-GB"/>
        </w:rPr>
        <w:t>održení</w:t>
      </w:r>
      <w:r w:rsidR="00462CED" w:rsidRPr="008A43C1">
        <w:rPr>
          <w:rFonts w:ascii="Arial" w:hAnsi="Arial" w:cs="Arial"/>
          <w:lang w:val="cs-CZ" w:eastAsia="en-GB"/>
        </w:rPr>
        <w:t xml:space="preserve"> </w:t>
      </w:r>
      <w:r w:rsidR="00CE0480">
        <w:rPr>
          <w:rFonts w:ascii="Arial" w:hAnsi="Arial" w:cs="Arial"/>
          <w:lang w:val="cs-CZ" w:eastAsia="en-GB"/>
        </w:rPr>
        <w:t xml:space="preserve">všech bodů </w:t>
      </w:r>
      <w:r w:rsidR="00462CED">
        <w:rPr>
          <w:rFonts w:ascii="Arial" w:hAnsi="Arial" w:cs="Arial"/>
          <w:lang w:val="cs-CZ" w:eastAsia="en-GB"/>
        </w:rPr>
        <w:t xml:space="preserve">zadané </w:t>
      </w:r>
      <w:r w:rsidR="00462CED" w:rsidRPr="008A43C1">
        <w:rPr>
          <w:rFonts w:ascii="Arial" w:hAnsi="Arial" w:cs="Arial"/>
          <w:lang w:val="cs-CZ" w:eastAsia="en-GB"/>
        </w:rPr>
        <w:t>struktur</w:t>
      </w:r>
      <w:r w:rsidR="00462CED">
        <w:rPr>
          <w:rFonts w:ascii="Arial" w:hAnsi="Arial" w:cs="Arial"/>
          <w:lang w:val="cs-CZ" w:eastAsia="en-GB"/>
        </w:rPr>
        <w:t>y (části 1 až 6; podrobnější popis viz výše)</w:t>
      </w:r>
      <w:r w:rsidR="001777AC">
        <w:rPr>
          <w:rFonts w:ascii="Arial" w:hAnsi="Arial" w:cs="Arial"/>
          <w:lang w:val="cs-CZ" w:eastAsia="en-GB"/>
        </w:rPr>
        <w:t xml:space="preserve"> a korektnost a důkladnost jejich naplnění</w:t>
      </w:r>
    </w:p>
    <w:p w14:paraId="3139AFC1" w14:textId="1C0B7C2E" w:rsidR="00401DE5" w:rsidRPr="00CE0480" w:rsidRDefault="00401DE5" w:rsidP="00462C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Kromě toho:</w:t>
      </w:r>
    </w:p>
    <w:p w14:paraId="56593752" w14:textId="41DCD6A9" w:rsidR="00A501A1" w:rsidRDefault="00A501A1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Text je skutečně komparací, ne (zejména) popisem individuálních zemí s drobným komparativním přívěskem nakonec</w:t>
      </w:r>
    </w:p>
    <w:p w14:paraId="787CB48A" w14:textId="354294F4" w:rsidR="008A60CD" w:rsidRDefault="00057D48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T</w:t>
      </w:r>
      <w:r w:rsidR="008A60CD">
        <w:rPr>
          <w:rFonts w:ascii="Arial" w:hAnsi="Arial" w:cs="Arial"/>
          <w:lang w:val="cs-CZ" w:eastAsia="en-GB"/>
        </w:rPr>
        <w:t>ext má jasnou argumentační strukturu, argumenty jsou řádně vysvětlené, zdůvodněné a podložené</w:t>
      </w:r>
      <w:r w:rsidR="00702B99">
        <w:rPr>
          <w:rFonts w:ascii="Arial" w:hAnsi="Arial" w:cs="Arial"/>
          <w:lang w:val="cs-CZ" w:eastAsia="en-GB"/>
        </w:rPr>
        <w:t xml:space="preserve"> kvalitními důkazy</w:t>
      </w:r>
    </w:p>
    <w:p w14:paraId="2277A164" w14:textId="539439DD" w:rsidR="00AF03ED" w:rsidRPr="008A43C1" w:rsidRDefault="00AF03ED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Hloubka a záběr zpracovaných informací</w:t>
      </w:r>
    </w:p>
    <w:p w14:paraId="62773246" w14:textId="626DB63E" w:rsidR="00AF03ED" w:rsidRPr="008A43C1" w:rsidRDefault="00AF03ED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 xml:space="preserve">Věcná </w:t>
      </w:r>
      <w:r w:rsidR="00057D48">
        <w:rPr>
          <w:rFonts w:ascii="Arial" w:hAnsi="Arial" w:cs="Arial"/>
          <w:lang w:val="cs-CZ" w:eastAsia="en-GB"/>
        </w:rPr>
        <w:t>korektnost</w:t>
      </w:r>
      <w:r w:rsidRPr="008A43C1">
        <w:rPr>
          <w:rFonts w:ascii="Arial" w:hAnsi="Arial" w:cs="Arial"/>
          <w:lang w:val="cs-CZ" w:eastAsia="en-GB"/>
        </w:rPr>
        <w:t xml:space="preserve"> při práci s argumenty a informacemi</w:t>
      </w:r>
    </w:p>
    <w:p w14:paraId="11D08312" w14:textId="77777777" w:rsidR="00AF03ED" w:rsidRPr="008A43C1" w:rsidRDefault="00AF03ED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Důkladnost a přesvědčivost při podkládání a zdůvodňování argumentů a závěrů</w:t>
      </w:r>
    </w:p>
    <w:p w14:paraId="11AD8B65" w14:textId="0AF8F398" w:rsidR="000251C0" w:rsidRDefault="00AF03ED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Jasnost</w:t>
      </w:r>
      <w:r w:rsidR="00BC3C97">
        <w:rPr>
          <w:rFonts w:ascii="Arial" w:hAnsi="Arial" w:cs="Arial"/>
          <w:lang w:val="cs-CZ" w:eastAsia="en-GB"/>
        </w:rPr>
        <w:t xml:space="preserve">, </w:t>
      </w:r>
      <w:r w:rsidRPr="008A43C1">
        <w:rPr>
          <w:rFonts w:ascii="Arial" w:hAnsi="Arial" w:cs="Arial"/>
          <w:lang w:val="cs-CZ" w:eastAsia="en-GB"/>
        </w:rPr>
        <w:t>konkrétnost</w:t>
      </w:r>
      <w:r w:rsidR="00BC3C97">
        <w:rPr>
          <w:rFonts w:ascii="Arial" w:hAnsi="Arial" w:cs="Arial"/>
          <w:lang w:val="cs-CZ" w:eastAsia="en-GB"/>
        </w:rPr>
        <w:t xml:space="preserve"> a korektnost</w:t>
      </w:r>
      <w:r w:rsidRPr="008A43C1">
        <w:rPr>
          <w:rFonts w:ascii="Arial" w:hAnsi="Arial" w:cs="Arial"/>
          <w:lang w:val="cs-CZ" w:eastAsia="en-GB"/>
        </w:rPr>
        <w:t xml:space="preserve"> hlavních argumentů a zjištění </w:t>
      </w:r>
    </w:p>
    <w:p w14:paraId="2B442ED1" w14:textId="0F7DF0D4" w:rsidR="00AF03ED" w:rsidRDefault="00803E43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Originalita a </w:t>
      </w:r>
      <w:r w:rsidR="00C76495">
        <w:rPr>
          <w:rFonts w:ascii="Arial" w:hAnsi="Arial" w:cs="Arial"/>
          <w:lang w:val="cs-CZ" w:eastAsia="en-GB"/>
        </w:rPr>
        <w:t>c</w:t>
      </w:r>
      <w:r w:rsidR="00AF03ED" w:rsidRPr="008A43C1">
        <w:rPr>
          <w:rFonts w:ascii="Arial" w:hAnsi="Arial" w:cs="Arial"/>
          <w:lang w:val="cs-CZ" w:eastAsia="en-GB"/>
        </w:rPr>
        <w:t>elkový přínos zjištění</w:t>
      </w:r>
    </w:p>
    <w:p w14:paraId="71C4CBE2" w14:textId="77777777" w:rsidR="00AF03ED" w:rsidRPr="0078782F" w:rsidRDefault="00AF03ED" w:rsidP="00AF03ED">
      <w:pPr>
        <w:pStyle w:val="Odstavecseseznamem"/>
        <w:ind w:left="426"/>
        <w:rPr>
          <w:rFonts w:ascii="Arial" w:hAnsi="Arial" w:cs="Arial"/>
          <w:lang w:val="cs-CZ" w:eastAsia="en-GB"/>
        </w:rPr>
      </w:pPr>
    </w:p>
    <w:p w14:paraId="25CE93A4" w14:textId="59FD3EBE" w:rsidR="00AF03ED" w:rsidRPr="0078782F" w:rsidRDefault="00AF03ED" w:rsidP="00AE3846">
      <w:pPr>
        <w:pStyle w:val="Nadpis2"/>
        <w:numPr>
          <w:ilvl w:val="0"/>
          <w:numId w:val="19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78782F">
        <w:rPr>
          <w:rFonts w:ascii="Arial" w:hAnsi="Arial" w:cs="Arial"/>
          <w:b w:val="0"/>
          <w:bCs w:val="0"/>
          <w:sz w:val="24"/>
          <w:szCs w:val="24"/>
        </w:rPr>
        <w:t>Forma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, práce se zdroji a 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>styl (0-</w:t>
      </w:r>
      <w:r w:rsidR="00B133E5">
        <w:rPr>
          <w:rFonts w:ascii="Arial" w:hAnsi="Arial" w:cs="Arial"/>
          <w:b w:val="0"/>
          <w:bCs w:val="0"/>
          <w:sz w:val="24"/>
          <w:szCs w:val="24"/>
        </w:rPr>
        <w:t>15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5B345DA9" w14:textId="2364732C" w:rsidR="00BA54CE" w:rsidRDefault="00BA54CE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Esej obsahuje název</w:t>
      </w:r>
      <w:r w:rsidR="004C3CF8">
        <w:rPr>
          <w:rFonts w:ascii="Arial" w:hAnsi="Arial" w:cs="Arial"/>
          <w:lang w:val="cs-CZ" w:eastAsia="en-GB"/>
        </w:rPr>
        <w:t>, je strukturována do kapitol a případně podkapitol a tyto kapitoly a podkapitoly jsou</w:t>
      </w:r>
      <w:r>
        <w:rPr>
          <w:rFonts w:ascii="Arial" w:hAnsi="Arial" w:cs="Arial"/>
          <w:lang w:val="cs-CZ" w:eastAsia="en-GB"/>
        </w:rPr>
        <w:t xml:space="preserve"> </w:t>
      </w:r>
      <w:r w:rsidR="002D562B">
        <w:rPr>
          <w:rFonts w:ascii="Arial" w:hAnsi="Arial" w:cs="Arial"/>
          <w:lang w:val="cs-CZ" w:eastAsia="en-GB"/>
        </w:rPr>
        <w:t xml:space="preserve">řádně </w:t>
      </w:r>
      <w:r>
        <w:rPr>
          <w:rFonts w:ascii="Arial" w:hAnsi="Arial" w:cs="Arial"/>
          <w:lang w:val="cs-CZ" w:eastAsia="en-GB"/>
        </w:rPr>
        <w:t xml:space="preserve">označené a číslované </w:t>
      </w:r>
    </w:p>
    <w:p w14:paraId="0102BBD8" w14:textId="4DA63E5B" w:rsidR="00AF03ED" w:rsidRPr="008A43C1" w:rsidRDefault="00AF03ED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Dodržení předepsaného rozsahu</w:t>
      </w:r>
      <w:r>
        <w:rPr>
          <w:rFonts w:ascii="Arial" w:hAnsi="Arial" w:cs="Arial"/>
          <w:lang w:val="cs-CZ" w:eastAsia="en-GB"/>
        </w:rPr>
        <w:t xml:space="preserve"> </w:t>
      </w:r>
    </w:p>
    <w:p w14:paraId="007DA7C1" w14:textId="77777777" w:rsidR="00AF03ED" w:rsidRPr="007D5863" w:rsidRDefault="00AF03ED" w:rsidP="00AF03ED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b/>
          <w:bCs/>
          <w:i/>
          <w:iCs/>
          <w:lang w:val="cs-CZ" w:eastAsia="en-GB"/>
        </w:rPr>
      </w:pPr>
      <w:r w:rsidRPr="007D5863">
        <w:rPr>
          <w:rFonts w:ascii="Arial" w:hAnsi="Arial" w:cs="Arial"/>
          <w:lang w:val="cs-CZ" w:eastAsia="en-GB"/>
        </w:rPr>
        <w:t xml:space="preserve">Adekvátní počet relevantních teoretických i empirických zdrojů (pro patřičnou hloubku a rozsah analýzy a dostatečné podložení argumentů) </w:t>
      </w:r>
    </w:p>
    <w:p w14:paraId="6F9942A5" w14:textId="6E116380" w:rsidR="00AF03ED" w:rsidRDefault="00AF03ED" w:rsidP="00AF03ED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Korektní odkazování na zdroje</w:t>
      </w:r>
      <w:r>
        <w:rPr>
          <w:rFonts w:ascii="Arial" w:hAnsi="Arial" w:cs="Arial"/>
          <w:lang w:val="cs-CZ" w:eastAsia="en-GB"/>
        </w:rPr>
        <w:t xml:space="preserve"> a s</w:t>
      </w:r>
      <w:r w:rsidRPr="007D5863">
        <w:rPr>
          <w:rFonts w:ascii="Arial" w:hAnsi="Arial" w:cs="Arial"/>
          <w:lang w:val="cs-CZ" w:eastAsia="en-GB"/>
        </w:rPr>
        <w:t xml:space="preserve">eznam zdrojů na konci </w:t>
      </w:r>
      <w:r w:rsidR="00BA54CE">
        <w:rPr>
          <w:rFonts w:ascii="Arial" w:hAnsi="Arial" w:cs="Arial"/>
          <w:lang w:val="cs-CZ" w:eastAsia="en-GB"/>
        </w:rPr>
        <w:t>eseje</w:t>
      </w:r>
      <w:r>
        <w:rPr>
          <w:rFonts w:ascii="Arial" w:hAnsi="Arial" w:cs="Arial"/>
          <w:lang w:val="cs-CZ" w:eastAsia="en-GB"/>
        </w:rPr>
        <w:t xml:space="preserve"> </w:t>
      </w:r>
    </w:p>
    <w:p w14:paraId="2C231CA3" w14:textId="67A6740C" w:rsidR="00DB54A1" w:rsidRPr="007D5863" w:rsidRDefault="00DB54A1" w:rsidP="00AF03ED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Dodržování jednotné citační normy (konkrétní výběr je na</w:t>
      </w:r>
      <w:r w:rsidR="001203FC">
        <w:rPr>
          <w:rFonts w:ascii="Arial" w:hAnsi="Arial" w:cs="Arial"/>
          <w:lang w:val="cs-CZ" w:eastAsia="en-GB"/>
        </w:rPr>
        <w:t xml:space="preserve"> Vás; je ale nutné být konzistentní)</w:t>
      </w:r>
    </w:p>
    <w:p w14:paraId="659EA23C" w14:textId="4CD7FCE5" w:rsidR="00AF03ED" w:rsidRDefault="00AF03ED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ost, k</w:t>
      </w:r>
      <w:r w:rsidRPr="008A43C1">
        <w:rPr>
          <w:rFonts w:ascii="Arial" w:hAnsi="Arial" w:cs="Arial"/>
          <w:lang w:val="cs-CZ" w:eastAsia="en-GB"/>
        </w:rPr>
        <w:t>oherence</w:t>
      </w:r>
      <w:r w:rsidR="00292983">
        <w:rPr>
          <w:rFonts w:ascii="Arial" w:hAnsi="Arial" w:cs="Arial"/>
          <w:lang w:val="cs-CZ" w:eastAsia="en-GB"/>
        </w:rPr>
        <w:t>, vzájemná provázanost</w:t>
      </w:r>
      <w:r w:rsidRPr="008A43C1">
        <w:rPr>
          <w:rFonts w:ascii="Arial" w:hAnsi="Arial" w:cs="Arial"/>
          <w:lang w:val="cs-CZ" w:eastAsia="en-GB"/>
        </w:rPr>
        <w:t xml:space="preserve"> a logická návaznost </w:t>
      </w:r>
      <w:r w:rsidR="00292983">
        <w:rPr>
          <w:rFonts w:ascii="Arial" w:hAnsi="Arial" w:cs="Arial"/>
          <w:lang w:val="cs-CZ" w:eastAsia="en-GB"/>
        </w:rPr>
        <w:t>textu (jednotlivých vět, odseků i kapitol)</w:t>
      </w:r>
    </w:p>
    <w:p w14:paraId="11C2CB90" w14:textId="77777777" w:rsidR="00AF03ED" w:rsidRPr="008A43C1" w:rsidRDefault="00AF03ED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Gramatika: absence gramatických chyb a překlepů</w:t>
      </w:r>
    </w:p>
    <w:p w14:paraId="79081F23" w14:textId="1578A641" w:rsidR="00AF03ED" w:rsidRPr="008A43C1" w:rsidRDefault="00AF03ED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Stylistika, dodržení odborného stylu</w:t>
      </w:r>
      <w:r w:rsidR="00145AFF">
        <w:rPr>
          <w:rFonts w:ascii="Arial" w:hAnsi="Arial" w:cs="Arial"/>
          <w:lang w:val="cs-CZ" w:eastAsia="en-GB"/>
        </w:rPr>
        <w:t xml:space="preserve"> (vyvarujte se kromě jiného dlouhých</w:t>
      </w:r>
      <w:r w:rsidR="0035583D">
        <w:rPr>
          <w:rFonts w:ascii="Arial" w:hAnsi="Arial" w:cs="Arial"/>
          <w:lang w:val="cs-CZ" w:eastAsia="en-GB"/>
        </w:rPr>
        <w:t xml:space="preserve"> přímých</w:t>
      </w:r>
      <w:r w:rsidR="00145AFF">
        <w:rPr>
          <w:rFonts w:ascii="Arial" w:hAnsi="Arial" w:cs="Arial"/>
          <w:lang w:val="cs-CZ" w:eastAsia="en-GB"/>
        </w:rPr>
        <w:t xml:space="preserve"> citátů</w:t>
      </w:r>
      <w:r w:rsidR="0035583D">
        <w:rPr>
          <w:rFonts w:ascii="Arial" w:hAnsi="Arial" w:cs="Arial"/>
          <w:lang w:val="cs-CZ" w:eastAsia="en-GB"/>
        </w:rPr>
        <w:t xml:space="preserve"> nebo vypisování názvů studií v textu; </w:t>
      </w:r>
      <w:r w:rsidR="0057501C">
        <w:rPr>
          <w:rFonts w:ascii="Arial" w:hAnsi="Arial" w:cs="Arial"/>
          <w:lang w:val="cs-CZ" w:eastAsia="en-GB"/>
        </w:rPr>
        <w:t>pište hutnou a vyargumentovanou analýzu, ne chronologickou popisnou kompilaci</w:t>
      </w:r>
      <w:r w:rsidR="00081030">
        <w:rPr>
          <w:rFonts w:ascii="Arial" w:hAnsi="Arial" w:cs="Arial"/>
          <w:lang w:val="cs-CZ" w:eastAsia="en-GB"/>
        </w:rPr>
        <w:t xml:space="preserve"> předchozí literatury</w:t>
      </w:r>
      <w:r w:rsidR="0057501C">
        <w:rPr>
          <w:rFonts w:ascii="Arial" w:hAnsi="Arial" w:cs="Arial"/>
          <w:lang w:val="cs-CZ" w:eastAsia="en-GB"/>
        </w:rPr>
        <w:t>)</w:t>
      </w:r>
    </w:p>
    <w:p w14:paraId="39FE2E6E" w14:textId="28360EA8" w:rsidR="00F141B1" w:rsidRPr="0057501C" w:rsidRDefault="00AF03ED" w:rsidP="00F141B1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b/>
          <w:bCs/>
          <w:i/>
          <w:iCs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Konzistentní a přehledná grafická úprava</w:t>
      </w:r>
      <w:r w:rsidR="00714340">
        <w:rPr>
          <w:rFonts w:ascii="Arial" w:hAnsi="Arial" w:cs="Arial"/>
          <w:lang w:val="cs-CZ" w:eastAsia="en-GB"/>
        </w:rPr>
        <w:t xml:space="preserve"> a formátování textu</w:t>
      </w:r>
    </w:p>
    <w:p w14:paraId="7EF4AE69" w14:textId="77777777" w:rsidR="00B133E5" w:rsidRPr="008A43C1" w:rsidRDefault="00B133E5" w:rsidP="00B133E5">
      <w:pPr>
        <w:pStyle w:val="Odstavecseseznamem"/>
        <w:ind w:left="426"/>
        <w:rPr>
          <w:rFonts w:ascii="Arial" w:hAnsi="Arial" w:cs="Arial"/>
          <w:lang w:val="cs-CZ" w:eastAsia="en-GB"/>
        </w:rPr>
      </w:pPr>
    </w:p>
    <w:p w14:paraId="0248D79C" w14:textId="77777777" w:rsidR="00F141B1" w:rsidRPr="008A43C1" w:rsidRDefault="00F141B1" w:rsidP="00F141B1">
      <w:pPr>
        <w:autoSpaceDE w:val="0"/>
        <w:autoSpaceDN w:val="0"/>
        <w:adjustRightInd w:val="0"/>
        <w:rPr>
          <w:rFonts w:ascii="Arial" w:hAnsi="Arial" w:cs="Arial"/>
          <w:b/>
          <w:bCs/>
          <w:lang w:val="cs-CZ" w:eastAsia="en-GB"/>
        </w:rPr>
      </w:pPr>
    </w:p>
    <w:p w14:paraId="667866CA" w14:textId="77777777" w:rsidR="00111E6F" w:rsidRPr="008A43C1" w:rsidRDefault="00111E6F">
      <w:pPr>
        <w:rPr>
          <w:rFonts w:ascii="Arial" w:hAnsi="Arial" w:cs="Arial"/>
        </w:rPr>
      </w:pPr>
    </w:p>
    <w:sectPr w:rsidR="00111E6F" w:rsidRPr="008A43C1" w:rsidSect="001E4562">
      <w:footerReference w:type="default" r:id="rId11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B3EA8" w14:textId="77777777" w:rsidR="00F97A74" w:rsidRDefault="00F97A74">
      <w:r>
        <w:separator/>
      </w:r>
    </w:p>
  </w:endnote>
  <w:endnote w:type="continuationSeparator" w:id="0">
    <w:p w14:paraId="424989AF" w14:textId="77777777" w:rsidR="00F97A74" w:rsidRDefault="00F97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1025981629"/>
      <w:docPartObj>
        <w:docPartGallery w:val="Page Numbers (Bottom of Page)"/>
        <w:docPartUnique/>
      </w:docPartObj>
    </w:sdtPr>
    <w:sdtEndPr/>
    <w:sdtContent>
      <w:p w14:paraId="02C56409" w14:textId="77777777" w:rsidR="00A14FC5" w:rsidRPr="00475EAF" w:rsidRDefault="00F141B1">
        <w:pPr>
          <w:pStyle w:val="Zpat"/>
          <w:jc w:val="right"/>
          <w:rPr>
            <w:rFonts w:ascii="Times New Roman" w:hAnsi="Times New Roman"/>
          </w:rPr>
        </w:pPr>
        <w:r w:rsidRPr="00475EAF">
          <w:rPr>
            <w:rFonts w:ascii="Times New Roman" w:hAnsi="Times New Roman"/>
          </w:rPr>
          <w:fldChar w:fldCharType="begin"/>
        </w:r>
        <w:r w:rsidRPr="00475EAF">
          <w:rPr>
            <w:rFonts w:ascii="Times New Roman" w:hAnsi="Times New Roman"/>
          </w:rPr>
          <w:instrText xml:space="preserve"> PAGE   \* MERGEFORMAT </w:instrText>
        </w:r>
        <w:r w:rsidRPr="00475EAF">
          <w:rPr>
            <w:rFonts w:ascii="Times New Roman" w:hAnsi="Times New Roman"/>
          </w:rPr>
          <w:fldChar w:fldCharType="separate"/>
        </w:r>
        <w:r>
          <w:rPr>
            <w:rFonts w:ascii="Times New Roman" w:hAnsi="Times New Roman"/>
            <w:noProof/>
          </w:rPr>
          <w:t>2</w:t>
        </w:r>
        <w:r w:rsidRPr="00475EAF">
          <w:rPr>
            <w:rFonts w:ascii="Times New Roman" w:hAnsi="Times New Roman"/>
          </w:rPr>
          <w:fldChar w:fldCharType="end"/>
        </w:r>
      </w:p>
    </w:sdtContent>
  </w:sdt>
  <w:p w14:paraId="699B4F5C" w14:textId="77777777" w:rsidR="00A14FC5" w:rsidRDefault="00F97A7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7E621" w14:textId="77777777" w:rsidR="00F97A74" w:rsidRDefault="00F97A74">
      <w:r>
        <w:separator/>
      </w:r>
    </w:p>
  </w:footnote>
  <w:footnote w:type="continuationSeparator" w:id="0">
    <w:p w14:paraId="1BF127B2" w14:textId="77777777" w:rsidR="00F97A74" w:rsidRDefault="00F97A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845C0"/>
    <w:multiLevelType w:val="hybridMultilevel"/>
    <w:tmpl w:val="3694355E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25CF"/>
    <w:multiLevelType w:val="hybridMultilevel"/>
    <w:tmpl w:val="43B857EC"/>
    <w:lvl w:ilvl="0" w:tplc="21AE6D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7074D"/>
    <w:multiLevelType w:val="hybridMultilevel"/>
    <w:tmpl w:val="927894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5566D"/>
    <w:multiLevelType w:val="hybridMultilevel"/>
    <w:tmpl w:val="B20C23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4446D"/>
    <w:multiLevelType w:val="hybridMultilevel"/>
    <w:tmpl w:val="8E5CFDE8"/>
    <w:lvl w:ilvl="0" w:tplc="4F76E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1568F"/>
    <w:multiLevelType w:val="hybridMultilevel"/>
    <w:tmpl w:val="94D0874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0118B"/>
    <w:multiLevelType w:val="hybridMultilevel"/>
    <w:tmpl w:val="79AAD04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2454D"/>
    <w:multiLevelType w:val="hybridMultilevel"/>
    <w:tmpl w:val="B8F290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81C62"/>
    <w:multiLevelType w:val="hybridMultilevel"/>
    <w:tmpl w:val="3642DB6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F080F"/>
    <w:multiLevelType w:val="hybridMultilevel"/>
    <w:tmpl w:val="B2584A80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E1277AE"/>
    <w:multiLevelType w:val="hybridMultilevel"/>
    <w:tmpl w:val="2848C8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F40718"/>
    <w:multiLevelType w:val="hybridMultilevel"/>
    <w:tmpl w:val="C37846A6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9514EC"/>
    <w:multiLevelType w:val="hybridMultilevel"/>
    <w:tmpl w:val="43822A8E"/>
    <w:lvl w:ilvl="0" w:tplc="1E1EBA6C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3060" w:hanging="360"/>
      </w:pPr>
    </w:lvl>
    <w:lvl w:ilvl="2" w:tplc="041B001B" w:tentative="1">
      <w:start w:val="1"/>
      <w:numFmt w:val="lowerRoman"/>
      <w:lvlText w:val="%3."/>
      <w:lvlJc w:val="right"/>
      <w:pPr>
        <w:ind w:left="3780" w:hanging="180"/>
      </w:pPr>
    </w:lvl>
    <w:lvl w:ilvl="3" w:tplc="041B000F" w:tentative="1">
      <w:start w:val="1"/>
      <w:numFmt w:val="decimal"/>
      <w:lvlText w:val="%4."/>
      <w:lvlJc w:val="left"/>
      <w:pPr>
        <w:ind w:left="4500" w:hanging="360"/>
      </w:pPr>
    </w:lvl>
    <w:lvl w:ilvl="4" w:tplc="041B0019" w:tentative="1">
      <w:start w:val="1"/>
      <w:numFmt w:val="lowerLetter"/>
      <w:lvlText w:val="%5."/>
      <w:lvlJc w:val="left"/>
      <w:pPr>
        <w:ind w:left="5220" w:hanging="360"/>
      </w:pPr>
    </w:lvl>
    <w:lvl w:ilvl="5" w:tplc="041B001B" w:tentative="1">
      <w:start w:val="1"/>
      <w:numFmt w:val="lowerRoman"/>
      <w:lvlText w:val="%6."/>
      <w:lvlJc w:val="right"/>
      <w:pPr>
        <w:ind w:left="5940" w:hanging="180"/>
      </w:pPr>
    </w:lvl>
    <w:lvl w:ilvl="6" w:tplc="041B000F" w:tentative="1">
      <w:start w:val="1"/>
      <w:numFmt w:val="decimal"/>
      <w:lvlText w:val="%7."/>
      <w:lvlJc w:val="left"/>
      <w:pPr>
        <w:ind w:left="6660" w:hanging="360"/>
      </w:pPr>
    </w:lvl>
    <w:lvl w:ilvl="7" w:tplc="041B0019" w:tentative="1">
      <w:start w:val="1"/>
      <w:numFmt w:val="lowerLetter"/>
      <w:lvlText w:val="%8."/>
      <w:lvlJc w:val="left"/>
      <w:pPr>
        <w:ind w:left="7380" w:hanging="360"/>
      </w:pPr>
    </w:lvl>
    <w:lvl w:ilvl="8" w:tplc="041B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4C040D08"/>
    <w:multiLevelType w:val="hybridMultilevel"/>
    <w:tmpl w:val="2D1CE6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4C3E22"/>
    <w:multiLevelType w:val="hybridMultilevel"/>
    <w:tmpl w:val="F1B8A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B543EC"/>
    <w:multiLevelType w:val="multilevel"/>
    <w:tmpl w:val="ED0CAC96"/>
    <w:lvl w:ilvl="0">
      <w:start w:val="1"/>
      <w:numFmt w:val="lowerLetter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16" w15:restartNumberingAfterBreak="0">
    <w:nsid w:val="5C7A7ABF"/>
    <w:multiLevelType w:val="hybridMultilevel"/>
    <w:tmpl w:val="8B7A3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E06F4"/>
    <w:multiLevelType w:val="hybridMultilevel"/>
    <w:tmpl w:val="D0ACD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0530B"/>
    <w:multiLevelType w:val="hybridMultilevel"/>
    <w:tmpl w:val="3180539C"/>
    <w:lvl w:ilvl="0" w:tplc="4F76E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C2F1C"/>
    <w:multiLevelType w:val="hybridMultilevel"/>
    <w:tmpl w:val="3694355E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16"/>
  </w:num>
  <w:num w:numId="5">
    <w:abstractNumId w:val="2"/>
  </w:num>
  <w:num w:numId="6">
    <w:abstractNumId w:val="1"/>
  </w:num>
  <w:num w:numId="7">
    <w:abstractNumId w:val="14"/>
  </w:num>
  <w:num w:numId="8">
    <w:abstractNumId w:val="0"/>
  </w:num>
  <w:num w:numId="9">
    <w:abstractNumId w:val="15"/>
  </w:num>
  <w:num w:numId="10">
    <w:abstractNumId w:val="17"/>
  </w:num>
  <w:num w:numId="11">
    <w:abstractNumId w:val="13"/>
  </w:num>
  <w:num w:numId="12">
    <w:abstractNumId w:val="10"/>
  </w:num>
  <w:num w:numId="13">
    <w:abstractNumId w:val="19"/>
  </w:num>
  <w:num w:numId="14">
    <w:abstractNumId w:val="11"/>
  </w:num>
  <w:num w:numId="15">
    <w:abstractNumId w:val="6"/>
  </w:num>
  <w:num w:numId="16">
    <w:abstractNumId w:val="8"/>
  </w:num>
  <w:num w:numId="17">
    <w:abstractNumId w:val="12"/>
  </w:num>
  <w:num w:numId="18">
    <w:abstractNumId w:val="7"/>
  </w:num>
  <w:num w:numId="19">
    <w:abstractNumId w:val="18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NDA0NTC0MDQ0NrZU0lEKTi0uzszPAykwrgUAOZjHmiwAAAA="/>
  </w:docVars>
  <w:rsids>
    <w:rsidRoot w:val="00F141B1"/>
    <w:rsid w:val="000029A8"/>
    <w:rsid w:val="000214E4"/>
    <w:rsid w:val="00022729"/>
    <w:rsid w:val="000251C0"/>
    <w:rsid w:val="000259B2"/>
    <w:rsid w:val="00026623"/>
    <w:rsid w:val="000355C4"/>
    <w:rsid w:val="0003596F"/>
    <w:rsid w:val="00047EAB"/>
    <w:rsid w:val="00050302"/>
    <w:rsid w:val="00052345"/>
    <w:rsid w:val="000527F7"/>
    <w:rsid w:val="00057D48"/>
    <w:rsid w:val="00061CC2"/>
    <w:rsid w:val="00064142"/>
    <w:rsid w:val="00081030"/>
    <w:rsid w:val="00086287"/>
    <w:rsid w:val="0009025D"/>
    <w:rsid w:val="00095443"/>
    <w:rsid w:val="000A299C"/>
    <w:rsid w:val="000A6738"/>
    <w:rsid w:val="000A7014"/>
    <w:rsid w:val="000C6758"/>
    <w:rsid w:val="000D68E2"/>
    <w:rsid w:val="00111E6F"/>
    <w:rsid w:val="001203FC"/>
    <w:rsid w:val="001266D6"/>
    <w:rsid w:val="001272C4"/>
    <w:rsid w:val="00130DAD"/>
    <w:rsid w:val="0013673B"/>
    <w:rsid w:val="00145AFF"/>
    <w:rsid w:val="00146FD7"/>
    <w:rsid w:val="00156A36"/>
    <w:rsid w:val="00156EB6"/>
    <w:rsid w:val="001711A4"/>
    <w:rsid w:val="00171EE7"/>
    <w:rsid w:val="001777AC"/>
    <w:rsid w:val="00177BFE"/>
    <w:rsid w:val="00185149"/>
    <w:rsid w:val="0018639C"/>
    <w:rsid w:val="0019542A"/>
    <w:rsid w:val="001F0557"/>
    <w:rsid w:val="001F3644"/>
    <w:rsid w:val="00206B3A"/>
    <w:rsid w:val="00223AAB"/>
    <w:rsid w:val="0024334F"/>
    <w:rsid w:val="002510DA"/>
    <w:rsid w:val="002534F2"/>
    <w:rsid w:val="00254590"/>
    <w:rsid w:val="00263590"/>
    <w:rsid w:val="0027192E"/>
    <w:rsid w:val="00287759"/>
    <w:rsid w:val="002911D0"/>
    <w:rsid w:val="00292983"/>
    <w:rsid w:val="002B3BC9"/>
    <w:rsid w:val="002B6F88"/>
    <w:rsid w:val="002B6FF1"/>
    <w:rsid w:val="002C0BD2"/>
    <w:rsid w:val="002D562B"/>
    <w:rsid w:val="002E71A2"/>
    <w:rsid w:val="002E7421"/>
    <w:rsid w:val="00301DBA"/>
    <w:rsid w:val="00303EA7"/>
    <w:rsid w:val="00313457"/>
    <w:rsid w:val="0031736C"/>
    <w:rsid w:val="0033099D"/>
    <w:rsid w:val="003465B2"/>
    <w:rsid w:val="0035583D"/>
    <w:rsid w:val="00377BE7"/>
    <w:rsid w:val="003977DD"/>
    <w:rsid w:val="003A3A2E"/>
    <w:rsid w:val="003B5878"/>
    <w:rsid w:val="003B62ED"/>
    <w:rsid w:val="003E0C29"/>
    <w:rsid w:val="003E4569"/>
    <w:rsid w:val="003E7154"/>
    <w:rsid w:val="003E7694"/>
    <w:rsid w:val="003F5395"/>
    <w:rsid w:val="00401DE5"/>
    <w:rsid w:val="00413F39"/>
    <w:rsid w:val="00427513"/>
    <w:rsid w:val="004335F0"/>
    <w:rsid w:val="00450992"/>
    <w:rsid w:val="00462CED"/>
    <w:rsid w:val="004670BF"/>
    <w:rsid w:val="00471E38"/>
    <w:rsid w:val="00475573"/>
    <w:rsid w:val="00483519"/>
    <w:rsid w:val="00495E20"/>
    <w:rsid w:val="004975D6"/>
    <w:rsid w:val="004C3CF8"/>
    <w:rsid w:val="004D4BF4"/>
    <w:rsid w:val="004F0485"/>
    <w:rsid w:val="004F053B"/>
    <w:rsid w:val="005153DE"/>
    <w:rsid w:val="005305CA"/>
    <w:rsid w:val="00532BC9"/>
    <w:rsid w:val="0057247C"/>
    <w:rsid w:val="0057501C"/>
    <w:rsid w:val="005755EB"/>
    <w:rsid w:val="005762D0"/>
    <w:rsid w:val="00583B8E"/>
    <w:rsid w:val="0059198F"/>
    <w:rsid w:val="00593568"/>
    <w:rsid w:val="005C7909"/>
    <w:rsid w:val="005D78E7"/>
    <w:rsid w:val="005E10F8"/>
    <w:rsid w:val="005E367D"/>
    <w:rsid w:val="00620AD1"/>
    <w:rsid w:val="006266F2"/>
    <w:rsid w:val="0062705B"/>
    <w:rsid w:val="00654278"/>
    <w:rsid w:val="006678B9"/>
    <w:rsid w:val="006705F9"/>
    <w:rsid w:val="006A1009"/>
    <w:rsid w:val="006A34C5"/>
    <w:rsid w:val="006E4109"/>
    <w:rsid w:val="006E7143"/>
    <w:rsid w:val="0070046A"/>
    <w:rsid w:val="00702B99"/>
    <w:rsid w:val="00710039"/>
    <w:rsid w:val="00713881"/>
    <w:rsid w:val="00714340"/>
    <w:rsid w:val="00716BB5"/>
    <w:rsid w:val="007221A7"/>
    <w:rsid w:val="00725906"/>
    <w:rsid w:val="00733540"/>
    <w:rsid w:val="007357ED"/>
    <w:rsid w:val="00761B79"/>
    <w:rsid w:val="00764176"/>
    <w:rsid w:val="00770A39"/>
    <w:rsid w:val="00783FFD"/>
    <w:rsid w:val="00787346"/>
    <w:rsid w:val="0078782F"/>
    <w:rsid w:val="007912C2"/>
    <w:rsid w:val="007A3D95"/>
    <w:rsid w:val="007D3534"/>
    <w:rsid w:val="007D5863"/>
    <w:rsid w:val="007F3A32"/>
    <w:rsid w:val="007F781E"/>
    <w:rsid w:val="00801AE1"/>
    <w:rsid w:val="00803E43"/>
    <w:rsid w:val="00832BF3"/>
    <w:rsid w:val="00836C40"/>
    <w:rsid w:val="00836D6A"/>
    <w:rsid w:val="008370AB"/>
    <w:rsid w:val="008517E7"/>
    <w:rsid w:val="00853F8A"/>
    <w:rsid w:val="0085425A"/>
    <w:rsid w:val="00860BFD"/>
    <w:rsid w:val="00863459"/>
    <w:rsid w:val="008638C3"/>
    <w:rsid w:val="00865943"/>
    <w:rsid w:val="00873ECC"/>
    <w:rsid w:val="008A43C1"/>
    <w:rsid w:val="008A60CD"/>
    <w:rsid w:val="008A702E"/>
    <w:rsid w:val="008B676E"/>
    <w:rsid w:val="008D1BAA"/>
    <w:rsid w:val="008E13B7"/>
    <w:rsid w:val="008E66A6"/>
    <w:rsid w:val="00900843"/>
    <w:rsid w:val="009105AC"/>
    <w:rsid w:val="00922532"/>
    <w:rsid w:val="00922C27"/>
    <w:rsid w:val="00926A71"/>
    <w:rsid w:val="009727EC"/>
    <w:rsid w:val="00987DF4"/>
    <w:rsid w:val="009A6530"/>
    <w:rsid w:val="009C5FE1"/>
    <w:rsid w:val="009D03DC"/>
    <w:rsid w:val="009D12DC"/>
    <w:rsid w:val="009D2A6E"/>
    <w:rsid w:val="009E5421"/>
    <w:rsid w:val="009F7A89"/>
    <w:rsid w:val="00A204B2"/>
    <w:rsid w:val="00A23286"/>
    <w:rsid w:val="00A501A1"/>
    <w:rsid w:val="00A51570"/>
    <w:rsid w:val="00A6059C"/>
    <w:rsid w:val="00A6456D"/>
    <w:rsid w:val="00A97B38"/>
    <w:rsid w:val="00AA2EF7"/>
    <w:rsid w:val="00AA5878"/>
    <w:rsid w:val="00AC6D10"/>
    <w:rsid w:val="00AC7E71"/>
    <w:rsid w:val="00AD18E4"/>
    <w:rsid w:val="00AE106E"/>
    <w:rsid w:val="00AE3846"/>
    <w:rsid w:val="00AF03ED"/>
    <w:rsid w:val="00B03696"/>
    <w:rsid w:val="00B04B2A"/>
    <w:rsid w:val="00B133E5"/>
    <w:rsid w:val="00B16A97"/>
    <w:rsid w:val="00B24216"/>
    <w:rsid w:val="00B25F13"/>
    <w:rsid w:val="00B36B88"/>
    <w:rsid w:val="00B411D9"/>
    <w:rsid w:val="00B540D2"/>
    <w:rsid w:val="00B56718"/>
    <w:rsid w:val="00B84D61"/>
    <w:rsid w:val="00B97522"/>
    <w:rsid w:val="00BA436E"/>
    <w:rsid w:val="00BA52A2"/>
    <w:rsid w:val="00BA54CE"/>
    <w:rsid w:val="00BA5C67"/>
    <w:rsid w:val="00BB40BD"/>
    <w:rsid w:val="00BB79D8"/>
    <w:rsid w:val="00BC37C9"/>
    <w:rsid w:val="00BC3C97"/>
    <w:rsid w:val="00BC475D"/>
    <w:rsid w:val="00BD4232"/>
    <w:rsid w:val="00BE6225"/>
    <w:rsid w:val="00BF421B"/>
    <w:rsid w:val="00C034E2"/>
    <w:rsid w:val="00C07F01"/>
    <w:rsid w:val="00C25284"/>
    <w:rsid w:val="00C33F56"/>
    <w:rsid w:val="00C52E87"/>
    <w:rsid w:val="00C60436"/>
    <w:rsid w:val="00C66858"/>
    <w:rsid w:val="00C76495"/>
    <w:rsid w:val="00C80D52"/>
    <w:rsid w:val="00C87991"/>
    <w:rsid w:val="00C87FC5"/>
    <w:rsid w:val="00C973CE"/>
    <w:rsid w:val="00CC2D4B"/>
    <w:rsid w:val="00CC698B"/>
    <w:rsid w:val="00CD4524"/>
    <w:rsid w:val="00CE0480"/>
    <w:rsid w:val="00CE1C10"/>
    <w:rsid w:val="00CF1AEF"/>
    <w:rsid w:val="00CF201C"/>
    <w:rsid w:val="00D07272"/>
    <w:rsid w:val="00D10A7C"/>
    <w:rsid w:val="00D255CC"/>
    <w:rsid w:val="00D31C5B"/>
    <w:rsid w:val="00D47FFD"/>
    <w:rsid w:val="00D5301F"/>
    <w:rsid w:val="00D5615A"/>
    <w:rsid w:val="00D65B90"/>
    <w:rsid w:val="00D7355C"/>
    <w:rsid w:val="00D76F20"/>
    <w:rsid w:val="00D824BD"/>
    <w:rsid w:val="00D8374E"/>
    <w:rsid w:val="00DB2613"/>
    <w:rsid w:val="00DB54A1"/>
    <w:rsid w:val="00DD4326"/>
    <w:rsid w:val="00DE1368"/>
    <w:rsid w:val="00DE163B"/>
    <w:rsid w:val="00DF4761"/>
    <w:rsid w:val="00E102F0"/>
    <w:rsid w:val="00E14768"/>
    <w:rsid w:val="00E32472"/>
    <w:rsid w:val="00E37744"/>
    <w:rsid w:val="00E55469"/>
    <w:rsid w:val="00E61F32"/>
    <w:rsid w:val="00E86D00"/>
    <w:rsid w:val="00E9065F"/>
    <w:rsid w:val="00E92920"/>
    <w:rsid w:val="00EA1022"/>
    <w:rsid w:val="00EA4686"/>
    <w:rsid w:val="00EA50C9"/>
    <w:rsid w:val="00EA6777"/>
    <w:rsid w:val="00EB0E5E"/>
    <w:rsid w:val="00EB1E8E"/>
    <w:rsid w:val="00EC0FD6"/>
    <w:rsid w:val="00EC69A6"/>
    <w:rsid w:val="00ED66D2"/>
    <w:rsid w:val="00EE0F5C"/>
    <w:rsid w:val="00F141B1"/>
    <w:rsid w:val="00F407C3"/>
    <w:rsid w:val="00F45EF5"/>
    <w:rsid w:val="00F47673"/>
    <w:rsid w:val="00F55308"/>
    <w:rsid w:val="00F76258"/>
    <w:rsid w:val="00F91D88"/>
    <w:rsid w:val="00F97A74"/>
    <w:rsid w:val="00FA01EA"/>
    <w:rsid w:val="00FA661C"/>
    <w:rsid w:val="00FA6F4F"/>
    <w:rsid w:val="00FB42E7"/>
    <w:rsid w:val="00FC37F7"/>
    <w:rsid w:val="00FC397B"/>
    <w:rsid w:val="00FC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8F288"/>
  <w15:chartTrackingRefBased/>
  <w15:docId w15:val="{F6556DF0-34E1-4065-B385-76918F44B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141B1"/>
    <w:pPr>
      <w:spacing w:after="0" w:line="240" w:lineRule="auto"/>
    </w:pPr>
    <w:rPr>
      <w:rFonts w:ascii="Adobe Garamond Pro" w:eastAsia="Times New Roman" w:hAnsi="Adobe Garamond Pro" w:cs="Times New Roman"/>
      <w:sz w:val="24"/>
      <w:szCs w:val="24"/>
      <w:lang w:val="en-US"/>
    </w:rPr>
  </w:style>
  <w:style w:type="paragraph" w:styleId="Nadpis2">
    <w:name w:val="heading 2"/>
    <w:basedOn w:val="Normln"/>
    <w:next w:val="Normln"/>
    <w:link w:val="Nadpis2Char"/>
    <w:unhideWhenUsed/>
    <w:qFormat/>
    <w:rsid w:val="008A43C1"/>
    <w:pPr>
      <w:keepNext/>
      <w:keepLines/>
      <w:numPr>
        <w:ilvl w:val="1"/>
      </w:numPr>
      <w:suppressAutoHyphens/>
      <w:spacing w:before="480" w:after="240"/>
      <w:jc w:val="both"/>
      <w:outlineLvl w:val="1"/>
    </w:pPr>
    <w:rPr>
      <w:rFonts w:asciiTheme="majorHAnsi" w:eastAsiaTheme="majorEastAsia" w:hAnsiTheme="majorHAnsi" w:cstheme="majorBidi"/>
      <w:b/>
      <w:bCs/>
      <w:color w:val="0000DC"/>
      <w:sz w:val="28"/>
      <w:szCs w:val="28"/>
      <w:lang w:val="cs-CZ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141B1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F141B1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F141B1"/>
    <w:rPr>
      <w:rFonts w:ascii="Adobe Garamond Pro" w:eastAsia="Times New Roman" w:hAnsi="Adobe Garamond Pro" w:cs="Times New Roman"/>
      <w:sz w:val="24"/>
      <w:szCs w:val="24"/>
      <w:lang w:val="en-US"/>
    </w:rPr>
  </w:style>
  <w:style w:type="character" w:customStyle="1" w:styleId="Nadpis2Char">
    <w:name w:val="Nadpis 2 Char"/>
    <w:basedOn w:val="Standardnpsmoodstavce"/>
    <w:link w:val="Nadpis2"/>
    <w:rsid w:val="008A43C1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styleId="Nzevknihy">
    <w:name w:val="Book Title"/>
    <w:basedOn w:val="Standardnpsmoodstavce"/>
    <w:uiPriority w:val="33"/>
    <w:qFormat/>
    <w:rsid w:val="00130DAD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2CD7D42C-C293-4E89-913F-CB565ADFE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FAF256-836F-44C8-9F2A-B1CF71BB7E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72F128-569D-4E88-8F5F-1DE499C2B5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A21189-F101-4047-B593-C93C8CF0D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720</Words>
  <Characters>4248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na Urbániková</dc:creator>
  <cp:keywords/>
  <dc:description/>
  <cp:lastModifiedBy>Marína Urbániková</cp:lastModifiedBy>
  <cp:revision>103</cp:revision>
  <dcterms:created xsi:type="dcterms:W3CDTF">2021-02-21T15:59:00Z</dcterms:created>
  <dcterms:modified xsi:type="dcterms:W3CDTF">2022-02-0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